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2696DD" w14:textId="77777777" w:rsidR="003F1A6C" w:rsidRPr="003F1A6C" w:rsidRDefault="003F1A6C" w:rsidP="003F1A6C">
      <w:pPr>
        <w:pStyle w:val="Heading1"/>
        <w:jc w:val="center"/>
        <w:rPr>
          <w:lang w:val="bg-BG"/>
        </w:rPr>
      </w:pPr>
      <w:r w:rsidRPr="003F1A6C">
        <w:rPr>
          <w:lang w:val="bg-BG"/>
        </w:rPr>
        <w:t>Лаб</w:t>
      </w:r>
      <w:r w:rsidRPr="003F1A6C">
        <w:t xml:space="preserve">: </w:t>
      </w:r>
      <w:r w:rsidRPr="003F1A6C">
        <w:rPr>
          <w:bCs/>
          <w:lang w:val="bg-BG"/>
        </w:rPr>
        <w:t>Вложени условни конструкции</w:t>
      </w:r>
    </w:p>
    <w:p w14:paraId="34765A7A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AB2906">
          <w:rPr>
            <w:rStyle w:val="Hyperlink"/>
            <w:lang w:val="bg-BG"/>
          </w:rPr>
          <w:t>"</w:t>
        </w:r>
        <w:r w:rsidRPr="003F1A6C">
          <w:rPr>
            <w:rStyle w:val="Hyperlink"/>
            <w:lang w:val="bg-BG"/>
          </w:rPr>
          <w:t>Основи на програмирането</w:t>
        </w:r>
        <w:r w:rsidRPr="00AB2906">
          <w:rPr>
            <w:rStyle w:val="Hyperlink"/>
            <w:lang w:val="bg-BG"/>
          </w:rPr>
          <w:t xml:space="preserve">" @ </w:t>
        </w:r>
        <w:r w:rsidRPr="003F1A6C">
          <w:rPr>
            <w:rStyle w:val="Hyperlink"/>
            <w:noProof/>
            <w:lang w:val="bg-BG"/>
          </w:rPr>
          <w:t>СофтУни</w:t>
        </w:r>
      </w:hyperlink>
      <w:r w:rsidRPr="00AB2906">
        <w:rPr>
          <w:lang w:val="bg-BG"/>
        </w:rPr>
        <w:t>.</w:t>
      </w:r>
    </w:p>
    <w:p w14:paraId="3B79CB05" w14:textId="309E8AEF" w:rsidR="003F1A6C" w:rsidRPr="003F1A6C" w:rsidRDefault="003F1A6C" w:rsidP="003F1A6C">
      <w:pPr>
        <w:jc w:val="center"/>
        <w:rPr>
          <w:rStyle w:val="Hyperlink"/>
          <w:lang w:val="bg-BG"/>
        </w:rPr>
      </w:pPr>
      <w:r w:rsidRPr="003F1A6C">
        <w:rPr>
          <w:b/>
          <w:lang w:val="bg-BG"/>
        </w:rPr>
        <w:t xml:space="preserve">Тествайте </w:t>
      </w:r>
      <w:r w:rsidRPr="003F1A6C">
        <w:rPr>
          <w:lang w:val="bg-BG"/>
        </w:rPr>
        <w:t>решението си в</w:t>
      </w:r>
      <w:r w:rsidRPr="003F1A6C">
        <w:rPr>
          <w:b/>
          <w:lang w:val="bg-BG"/>
        </w:rPr>
        <w:t xml:space="preserve"> </w:t>
      </w:r>
      <w:r w:rsidRPr="003F1A6C">
        <w:rPr>
          <w:b/>
        </w:rPr>
        <w:t>judge</w:t>
      </w:r>
      <w:r w:rsidRPr="00AB2906">
        <w:rPr>
          <w:b/>
          <w:lang w:val="bg-BG"/>
        </w:rPr>
        <w:t xml:space="preserve"> </w:t>
      </w:r>
      <w:r w:rsidRPr="003F1A6C">
        <w:rPr>
          <w:b/>
          <w:lang w:val="bg-BG"/>
        </w:rPr>
        <w:t>системата</w:t>
      </w:r>
      <w:r w:rsidRPr="00AB2906">
        <w:rPr>
          <w:lang w:val="bg-BG"/>
        </w:rPr>
        <w:t>:</w:t>
      </w:r>
      <w:r w:rsidR="00CA37EB">
        <w:rPr>
          <w:lang w:val="bg-BG"/>
        </w:rPr>
        <w:t xml:space="preserve"> </w:t>
      </w:r>
      <w:hyperlink r:id="rId9" w:history="1">
        <w:r w:rsidR="00CA37EB" w:rsidRPr="00CA37EB">
          <w:rPr>
            <w:rStyle w:val="Hyperlink"/>
            <w:lang w:val="bg-BG"/>
          </w:rPr>
          <w:t>https://judge.softuni.bg/Contests/Index/2403</w:t>
        </w:r>
      </w:hyperlink>
    </w:p>
    <w:p w14:paraId="1E164E16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bookmarkStart w:id="0" w:name="_Hlk535434931"/>
      <w:r w:rsidRPr="003F1A6C">
        <w:rPr>
          <w:lang w:val="bg-BG"/>
        </w:rPr>
        <w:t>Ден от седмицата</w:t>
      </w:r>
    </w:p>
    <w:p w14:paraId="58BE5EC2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42E9F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олучава </w:t>
      </w:r>
      <w:r w:rsidRPr="003F1A6C">
        <w:rPr>
          <w:b/>
          <w:lang w:val="bg-BG"/>
        </w:rPr>
        <w:t>цяло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 xml:space="preserve">число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на английски език</w:t>
      </w:r>
      <w:r w:rsidR="008931D4" w:rsidRPr="008931D4">
        <w:rPr>
          <w:lang w:val="bg-BG"/>
        </w:rPr>
        <w:t xml:space="preserve">), </w:t>
      </w:r>
      <w:r w:rsidRPr="003F1A6C">
        <w:rPr>
          <w:lang w:val="bg-BG"/>
        </w:rPr>
        <w:t xml:space="preserve">в граници </w:t>
      </w:r>
      <w:r w:rsidR="008931D4" w:rsidRPr="008931D4">
        <w:rPr>
          <w:lang w:val="bg-BG"/>
        </w:rPr>
        <w:t xml:space="preserve">[1...7] </w:t>
      </w:r>
      <w:r w:rsidRPr="003F1A6C">
        <w:rPr>
          <w:lang w:val="bg-BG"/>
        </w:rPr>
        <w:t xml:space="preserve">или отпечатв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Error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в случай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че въведеното число е </w:t>
      </w:r>
      <w:r w:rsidRPr="003F1A6C">
        <w:rPr>
          <w:b/>
          <w:lang w:val="bg-BG"/>
        </w:rPr>
        <w:t>невалидно</w:t>
      </w:r>
      <w:r w:rsidR="008931D4" w:rsidRPr="008931D4">
        <w:rPr>
          <w:lang w:val="bg-BG"/>
        </w:rPr>
        <w:t xml:space="preserve">. </w:t>
      </w:r>
    </w:p>
    <w:p w14:paraId="1A461E3B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2745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275"/>
      </w:tblGrid>
      <w:tr w:rsidR="003F1A6C" w:rsidRPr="003F1A6C" w14:paraId="0903AF6D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028A8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9801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1BCB64C2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D9D92" w14:textId="78CD6071" w:rsidR="003F1A6C" w:rsidRPr="00900408" w:rsidRDefault="008A6257" w:rsidP="00331087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"</w:t>
            </w:r>
            <w:r w:rsidR="003F1A6C" w:rsidRPr="00900408">
              <w:rPr>
                <w:rFonts w:ascii="Consolas" w:hAnsi="Consolas"/>
                <w:bCs/>
              </w:rPr>
              <w:t>1</w:t>
            </w:r>
            <w:r w:rsidR="00BE2081" w:rsidRPr="00900408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D3FD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F1A6C" w:rsidRPr="003F1A6C" w14:paraId="40F34121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523C4" w14:textId="3E89A3F6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2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A065F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F1A6C" w:rsidRPr="003F1A6C" w14:paraId="28B068A4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667ED" w14:textId="06DDDD68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3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E03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F1A6C" w:rsidRPr="003F1A6C" w14:paraId="39638E65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B2550" w14:textId="4F1059C2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4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3175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F1A6C" w:rsidRPr="003F1A6C" w14:paraId="0CEECC2F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A8319" w14:textId="726DA77D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5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417B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F1A6C" w:rsidRPr="003F1A6C" w14:paraId="31F7A62F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BCE7D" w14:textId="088722D9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6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D59B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F1A6C" w:rsidRPr="003F1A6C" w14:paraId="7C2AC199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37B6" w14:textId="3DA7BF88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7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9046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F1A6C" w:rsidRPr="003F1A6C" w14:paraId="7B8EA9A5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21727" w14:textId="58734FAD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-</w:t>
            </w:r>
            <w:r w:rsidR="00BE2081" w:rsidRPr="008B2483">
              <w:rPr>
                <w:rFonts w:ascii="Consolas" w:hAnsi="Consolas"/>
                <w:bCs/>
              </w:rPr>
              <w:t>1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EDD5A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2B0F2AFC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Насоки</w:t>
      </w:r>
    </w:p>
    <w:p w14:paraId="7FF0CBC0" w14:textId="77777777"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 xml:space="preserve">Създайте </w:t>
      </w:r>
      <w:r w:rsidRPr="003F1A6C">
        <w:rPr>
          <w:b/>
          <w:lang w:val="bg-BG"/>
        </w:rPr>
        <w:t xml:space="preserve">нов </w:t>
      </w:r>
      <w:r w:rsidRPr="003F1A6C">
        <w:rPr>
          <w:b/>
          <w:noProof/>
        </w:rPr>
        <w:t>JavaScript</w:t>
      </w:r>
      <w:r w:rsidR="008931D4" w:rsidRPr="008931D4">
        <w:rPr>
          <w:b/>
          <w:noProof/>
          <w:lang w:val="bg-BG"/>
        </w:rPr>
        <w:t xml:space="preserve"> </w:t>
      </w:r>
      <w:r w:rsidRPr="003F1A6C">
        <w:rPr>
          <w:b/>
          <w:lang w:val="bg-BG"/>
        </w:rPr>
        <w:t>файл</w:t>
      </w:r>
      <w:r w:rsidRPr="003F1A6C">
        <w:rPr>
          <w:lang w:val="bg-BG"/>
        </w:rPr>
        <w:t xml:space="preserve"> в съществуващата папка и го именувайте подходящ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Препоръчително е всеки скриптов файл да се казва както името на задача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>чието решение съдържа</w:t>
      </w:r>
      <w:r w:rsidR="008931D4" w:rsidRPr="008931D4">
        <w:rPr>
          <w:lang w:val="bg-BG"/>
        </w:rPr>
        <w:t>.</w:t>
      </w:r>
    </w:p>
    <w:p w14:paraId="53C58C85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02E25241" wp14:editId="3F7A27E8">
            <wp:extent cx="2057400" cy="1428750"/>
            <wp:effectExtent l="114300" t="76200" r="114300" b="762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4287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CACA940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4C59D423" wp14:editId="2D2C1FED">
            <wp:extent cx="2028825" cy="1419225"/>
            <wp:effectExtent l="114300" t="76200" r="123825" b="857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4192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6E5DB68" w14:textId="77777777"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Съдържанието на новият файл ще се отвори в прозореца в дясно</w:t>
      </w:r>
      <w:r w:rsidR="008931D4" w:rsidRPr="008931D4">
        <w:rPr>
          <w:lang w:val="bg-BG"/>
        </w:rPr>
        <w:t>.</w:t>
      </w:r>
    </w:p>
    <w:p w14:paraId="1B1F18D9" w14:textId="77777777" w:rsidR="003432BB" w:rsidRDefault="003F1A6C" w:rsidP="003432BB">
      <w:pPr>
        <w:pStyle w:val="ListParagraph"/>
        <w:ind w:left="360"/>
        <w:jc w:val="center"/>
        <w:rPr>
          <w:noProof/>
          <w:lang w:val="bg-BG"/>
        </w:rPr>
      </w:pPr>
      <w:r w:rsidRPr="003F1A6C">
        <w:rPr>
          <w:noProof/>
          <w:lang w:val="bg-BG"/>
        </w:rPr>
        <w:lastRenderedPageBreak/>
        <w:t xml:space="preserve"> </w:t>
      </w:r>
      <w:r w:rsidRPr="003F1A6C">
        <w:rPr>
          <w:noProof/>
        </w:rPr>
        <w:drawing>
          <wp:inline distT="0" distB="0" distL="0" distR="0" wp14:anchorId="10D19F71" wp14:editId="54DE6B72">
            <wp:extent cx="3500528" cy="1301704"/>
            <wp:effectExtent l="76200" t="95250" r="118972" b="88946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2008" cy="13096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308FE2C" w14:textId="77777777" w:rsidR="003432BB" w:rsidRDefault="003432BB" w:rsidP="003432BB">
      <w:pPr>
        <w:pStyle w:val="ListParagraph"/>
        <w:ind w:left="360"/>
        <w:jc w:val="center"/>
        <w:rPr>
          <w:noProof/>
          <w:lang w:val="bg-BG"/>
        </w:rPr>
      </w:pPr>
    </w:p>
    <w:p w14:paraId="5B0BA072" w14:textId="77777777" w:rsidR="003432BB" w:rsidRPr="003432BB" w:rsidRDefault="003432BB" w:rsidP="003432BB">
      <w:pPr>
        <w:pStyle w:val="ListParagraph"/>
        <w:ind w:left="360"/>
        <w:jc w:val="center"/>
        <w:rPr>
          <w:noProof/>
          <w:lang w:val="bg-BG"/>
        </w:rPr>
      </w:pPr>
    </w:p>
    <w:p w14:paraId="681713AC" w14:textId="77777777" w:rsidR="003F1A6C" w:rsidRPr="003F1A6C" w:rsidRDefault="003F1A6C" w:rsidP="003F1A6C">
      <w:pPr>
        <w:ind w:left="360"/>
        <w:rPr>
          <w:noProof/>
          <w:lang w:val="bg-BG"/>
        </w:rPr>
      </w:pPr>
    </w:p>
    <w:p w14:paraId="585A9AA7" w14:textId="77777777" w:rsidR="00B66996" w:rsidRPr="00B66996" w:rsidRDefault="00B66996" w:rsidP="003F1A6C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lang w:val="bg-BG"/>
        </w:rPr>
        <w:t>Преобразувайте входните данни от стринг към число.</w:t>
      </w:r>
    </w:p>
    <w:p w14:paraId="26EBEB76" w14:textId="77777777"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Отпечатайте денят от седмицата според въведеното числ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Error</w:t>
      </w:r>
      <w:r w:rsidR="008931D4" w:rsidRPr="008931D4">
        <w:rPr>
          <w:lang w:val="bg-BG"/>
        </w:rPr>
        <w:t>".</w:t>
      </w:r>
    </w:p>
    <w:p w14:paraId="43B4CBD5" w14:textId="77777777" w:rsidR="003F1A6C" w:rsidRDefault="003F1A6C" w:rsidP="003F1A6C">
      <w:pPr>
        <w:pStyle w:val="ListParagraph"/>
        <w:ind w:left="360"/>
        <w:rPr>
          <w:lang w:val="bg-BG"/>
        </w:rPr>
      </w:pPr>
      <w:r w:rsidRPr="003F1A6C">
        <w:rPr>
          <w:noProof/>
        </w:rPr>
        <w:drawing>
          <wp:inline distT="0" distB="0" distL="0" distR="0" wp14:anchorId="73CCD37F" wp14:editId="13DA9C3C">
            <wp:extent cx="3172460" cy="3296870"/>
            <wp:effectExtent l="133350" t="76200" r="104140" b="749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0665" cy="330539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9FC8C8A" w14:textId="77777777" w:rsidR="00AB2906" w:rsidRDefault="00AB2906" w:rsidP="00AB2906">
      <w:pPr>
        <w:pStyle w:val="Heading2"/>
        <w:numPr>
          <w:ilvl w:val="0"/>
          <w:numId w:val="2"/>
        </w:numPr>
        <w:rPr>
          <w:lang w:val="ru-RU"/>
        </w:rPr>
      </w:pPr>
      <w:r w:rsidRPr="00353FE8">
        <w:rPr>
          <w:lang w:val="ru-RU"/>
        </w:rPr>
        <w:t>Почивен или работен ден</w:t>
      </w:r>
    </w:p>
    <w:p w14:paraId="29059EB5" w14:textId="22306B15" w:rsidR="00AB2906" w:rsidRPr="00353FE8" w:rsidRDefault="00AB2906" w:rsidP="00AB2906">
      <w:pPr>
        <w:rPr>
          <w:lang w:val="ru-RU"/>
        </w:rPr>
      </w:pPr>
      <w:r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>
        <w:rPr>
          <w:lang w:val="bg-BG"/>
        </w:rPr>
        <w:t xml:space="preserve">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</w:t>
      </w:r>
      <w:r w:rsidR="00B66996">
        <w:rPr>
          <w:lang w:val="bg-BG"/>
        </w:rPr>
        <w:t xml:space="preserve"> </w:t>
      </w:r>
      <w:r>
        <w:rPr>
          <w:lang w:val="bg-BG"/>
        </w:rPr>
        <w:t>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353FE8">
        <w:rPr>
          <w:b/>
          <w:bCs/>
          <w:lang w:val="en-GB"/>
        </w:rPr>
        <w:t>Working</w:t>
      </w:r>
      <w:r w:rsidRPr="00353FE8">
        <w:rPr>
          <w:b/>
          <w:bCs/>
          <w:lang w:val="ru-RU"/>
        </w:rPr>
        <w:t xml:space="preserve"> </w:t>
      </w:r>
      <w:r w:rsidRPr="00353FE8">
        <w:rPr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>
        <w:rPr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r>
        <w:rPr>
          <w:lang w:val="ru-RU"/>
        </w:rPr>
        <w:t xml:space="preserve">Ако се въведе текст различен от ден от седмицата да се отпечата </w:t>
      </w:r>
      <w:r w:rsidRPr="00353FE8">
        <w:rPr>
          <w:lang w:val="ru-RU"/>
        </w:rPr>
        <w:t>- "</w:t>
      </w:r>
      <w:r w:rsidRPr="00353FE8">
        <w:rPr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57A65733" w14:textId="77777777" w:rsidR="00AB2906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703"/>
      </w:tblGrid>
      <w:tr w:rsidR="00AB2906" w:rsidRPr="009A5495" w14:paraId="0000C2DD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6C2A61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A27F78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59A1DA9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04877" w14:textId="42B3161D" w:rsidR="00AB2906" w:rsidRPr="00900408" w:rsidRDefault="008A6257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 w:rsidRPr="009A5495">
              <w:rPr>
                <w:rFonts w:ascii="Consolas" w:hAnsi="Consolas"/>
                <w:bCs/>
                <w:noProof/>
              </w:rPr>
              <w:t>Monday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8CF35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314B2DB1" w14:textId="77777777" w:rsidR="00AB2906" w:rsidRDefault="00AB2906" w:rsidP="00AB290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703"/>
      </w:tblGrid>
      <w:tr w:rsidR="00AB2906" w:rsidRPr="009A5495" w14:paraId="4401A36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24B58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571F6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1A9D3FD4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5EF93" w14:textId="7BEE9812" w:rsidR="00AB2906" w:rsidRPr="00900408" w:rsidRDefault="008A6257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Sunday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48F60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1DA6555A" w14:textId="77777777" w:rsidR="00AB2906" w:rsidRDefault="00AB2906" w:rsidP="00AB290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824"/>
      </w:tblGrid>
      <w:tr w:rsidR="00AB2906" w:rsidRPr="009A5495" w14:paraId="244FC470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50D0E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lastRenderedPageBreak/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727DC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3F38CAE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FB64F" w14:textId="220CBECE" w:rsidR="00AB2906" w:rsidRPr="00900408" w:rsidRDefault="008A6257" w:rsidP="00331087">
            <w:pPr>
              <w:spacing w:before="0" w:after="0" w:line="276" w:lineRule="auto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April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1C252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00CC2D20" w14:textId="77777777" w:rsidR="00AB2906" w:rsidRDefault="00AB2906" w:rsidP="00AB2906">
      <w:pPr>
        <w:rPr>
          <w:lang w:val="bg-BG"/>
        </w:rPr>
      </w:pPr>
    </w:p>
    <w:p w14:paraId="7B74BC1B" w14:textId="3688C9F0" w:rsidR="00AB2906" w:rsidRPr="007431A5" w:rsidRDefault="00AB2906" w:rsidP="004C3B27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486144B7" w14:textId="211ED67F" w:rsidR="00AB2906" w:rsidRDefault="00AB2906" w:rsidP="00AB2906">
      <w:pPr>
        <w:pStyle w:val="ListParagraph"/>
        <w:numPr>
          <w:ilvl w:val="0"/>
          <w:numId w:val="14"/>
        </w:numPr>
        <w:rPr>
          <w:lang w:val="bg-BG"/>
        </w:rPr>
      </w:pPr>
      <w:r w:rsidRPr="002E372D">
        <w:rPr>
          <w:lang w:val="bg-BG"/>
        </w:rPr>
        <w:t>Отпечатайте работен или почивен ден,</w:t>
      </w:r>
      <w:r w:rsidR="00BD7B29">
        <w:rPr>
          <w:lang w:val="bg-BG"/>
        </w:rPr>
        <w:t xml:space="preserve"> </w:t>
      </w:r>
      <w:r w:rsidRPr="002E372D">
        <w:rPr>
          <w:lang w:val="bg-BG"/>
        </w:rPr>
        <w:t>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6960E19" w14:textId="77777777" w:rsidR="00AB2906" w:rsidRPr="002E372D" w:rsidRDefault="00EB61D3" w:rsidP="00AB2906">
      <w:pPr>
        <w:pStyle w:val="ListParagraph"/>
        <w:ind w:left="450"/>
        <w:rPr>
          <w:lang w:val="bg-BG"/>
        </w:rPr>
      </w:pPr>
      <w:r>
        <w:rPr>
          <w:noProof/>
        </w:rPr>
        <w:drawing>
          <wp:inline distT="0" distB="0" distL="0" distR="0" wp14:anchorId="44A86F41" wp14:editId="0CC0F911">
            <wp:extent cx="3886743" cy="4153480"/>
            <wp:effectExtent l="114300" t="76200" r="113757" b="7562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6743" cy="41534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5A7CB51" w14:textId="77777777" w:rsidR="00AB2906" w:rsidRPr="003F1A6C" w:rsidRDefault="00AB2906" w:rsidP="003F1A6C">
      <w:pPr>
        <w:pStyle w:val="ListParagraph"/>
        <w:ind w:left="360"/>
        <w:rPr>
          <w:lang w:val="bg-BG"/>
        </w:rPr>
      </w:pPr>
    </w:p>
    <w:p w14:paraId="212FD465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лас животно</w:t>
      </w:r>
    </w:p>
    <w:p w14:paraId="42F3E4BB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която отпечатва класа на животното според неговото име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въведено от потребителя</w:t>
      </w:r>
      <w:r w:rsidRPr="00AB2906">
        <w:rPr>
          <w:lang w:val="bg-BG"/>
        </w:rPr>
        <w:t>.</w:t>
      </w:r>
    </w:p>
    <w:p w14:paraId="219AC30F" w14:textId="77777777" w:rsidR="003F1A6C" w:rsidRPr="003F1A6C" w:rsidRDefault="003F1A6C" w:rsidP="003F1A6C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dog -&gt; mammal</w:t>
      </w:r>
    </w:p>
    <w:p w14:paraId="4939EA38" w14:textId="77777777" w:rsidR="003F1A6C" w:rsidRPr="003F1A6C" w:rsidRDefault="003F1A6C" w:rsidP="003F1A6C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crocodile, tortoise, snake -&gt; reptile</w:t>
      </w:r>
    </w:p>
    <w:p w14:paraId="4DDB4308" w14:textId="77777777" w:rsidR="003F1A6C" w:rsidRPr="003F1A6C" w:rsidRDefault="003F1A6C" w:rsidP="003F1A6C">
      <w:pPr>
        <w:pStyle w:val="ListParagraph"/>
        <w:numPr>
          <w:ilvl w:val="0"/>
          <w:numId w:val="5"/>
        </w:numPr>
        <w:rPr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others -&gt; unknown</w:t>
      </w:r>
    </w:p>
    <w:p w14:paraId="6FA757D4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017"/>
      </w:tblGrid>
      <w:tr w:rsidR="003F1A6C" w:rsidRPr="003F1A6C" w14:paraId="686975F6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E15CA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AB1C4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6DA07124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F53DB" w14:textId="5B248119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dog</w:t>
            </w:r>
            <w:r w:rsidR="00E42E9F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0CB35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F1A6C" w:rsidRPr="003F1A6C" w14:paraId="1128D2D9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15775" w14:textId="2CDDE02B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snake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50B20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F1A6C" w:rsidRPr="003F1A6C" w14:paraId="649D2B37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8AFF" w14:textId="7661C4D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cat</w:t>
            </w:r>
            <w:r w:rsidR="00885CCD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A535E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0"/>
    <w:p w14:paraId="7C8FD6BC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lastRenderedPageBreak/>
        <w:t>Насоки</w:t>
      </w:r>
    </w:p>
    <w:p w14:paraId="352DF0DE" w14:textId="77777777" w:rsidR="003432BB" w:rsidRPr="003F1A6C" w:rsidRDefault="003432BB" w:rsidP="00885CCD">
      <w:pPr>
        <w:spacing w:before="40" w:after="40"/>
        <w:ind w:left="360"/>
        <w:rPr>
          <w:lang w:val="bg-BG"/>
        </w:rPr>
      </w:pPr>
    </w:p>
    <w:p w14:paraId="3E7E572E" w14:textId="77777777" w:rsidR="003F1A6C" w:rsidRPr="003F1A6C" w:rsidRDefault="003F1A6C" w:rsidP="003F1A6C">
      <w:pPr>
        <w:pStyle w:val="ListParagraph"/>
        <w:numPr>
          <w:ilvl w:val="0"/>
          <w:numId w:val="13"/>
        </w:numPr>
        <w:rPr>
          <w:lang w:val="bg-BG"/>
        </w:rPr>
      </w:pPr>
      <w:r w:rsidRPr="003F1A6C">
        <w:rPr>
          <w:lang w:val="bg-BG"/>
        </w:rPr>
        <w:t>Проверете от какъв вид е животното</w:t>
      </w:r>
      <w:r w:rsidRPr="00AB2906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="00885CCD">
        <w:rPr>
          <w:rFonts w:ascii="Consolas" w:hAnsi="Consolas"/>
          <w:b/>
          <w:bCs/>
          <w:noProof/>
        </w:rPr>
        <w:t>unknown</w:t>
      </w:r>
      <w:r w:rsidR="008931D4" w:rsidRPr="008931D4">
        <w:rPr>
          <w:lang w:val="bg-BG"/>
        </w:rPr>
        <w:t>".</w:t>
      </w:r>
    </w:p>
    <w:p w14:paraId="0FE35415" w14:textId="77777777" w:rsidR="003F1A6C" w:rsidRPr="003F1A6C" w:rsidRDefault="003F1A6C" w:rsidP="003F1A6C">
      <w:pPr>
        <w:ind w:left="360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621FBC98" wp14:editId="7692EEA1">
            <wp:extent cx="2844919" cy="2832761"/>
            <wp:effectExtent l="76200" t="95250" r="126881" b="100939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0381" cy="28382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F1D7156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Обръщение според възраст и пол</w:t>
      </w:r>
    </w:p>
    <w:p w14:paraId="4791C390" w14:textId="77777777" w:rsidR="003F1A6C" w:rsidRPr="003F1A6C" w:rsidRDefault="003F1A6C" w:rsidP="003F1A6C">
      <w:pPr>
        <w:spacing w:after="0"/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885CCD">
        <w:rPr>
          <w:b/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b/>
          <w:lang w:val="bg-BG"/>
        </w:rPr>
        <w:t>получава</w:t>
      </w:r>
      <w:r w:rsidR="00885CCD" w:rsidRPr="003F1A6C">
        <w:rPr>
          <w:b/>
          <w:lang w:val="bg-BG"/>
        </w:rPr>
        <w:t xml:space="preserve"> </w:t>
      </w:r>
      <w:r w:rsidRPr="003F1A6C">
        <w:rPr>
          <w:b/>
          <w:lang w:val="bg-BG"/>
        </w:rPr>
        <w:t>възраст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реално число</w:t>
      </w:r>
      <w:r w:rsidR="008931D4" w:rsidRPr="008931D4">
        <w:rPr>
          <w:noProof/>
          <w:lang w:val="bg-BG"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пол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m</w:t>
      </w:r>
      <w:r w:rsidR="008931D4" w:rsidRPr="008931D4">
        <w:rPr>
          <w:lang w:val="bg-BG"/>
        </w:rPr>
        <w:t xml:space="preserve">'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f</w:t>
      </w:r>
      <w:r w:rsidR="008931D4" w:rsidRPr="008931D4">
        <w:rPr>
          <w:lang w:val="bg-BG"/>
        </w:rPr>
        <w:t xml:space="preserve">'), </w:t>
      </w:r>
      <w:r w:rsidRPr="003F1A6C">
        <w:rPr>
          <w:lang w:val="bg-BG"/>
        </w:rPr>
        <w:t>въведени от потребител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обръщение</w:t>
      </w:r>
      <w:r w:rsidRPr="003F1A6C">
        <w:rPr>
          <w:lang w:val="bg-BG"/>
        </w:rPr>
        <w:t xml:space="preserve"> измежду следните</w:t>
      </w:r>
      <w:r w:rsidR="008931D4" w:rsidRPr="008931D4">
        <w:rPr>
          <w:lang w:val="bg-BG"/>
        </w:rPr>
        <w:t>:</w:t>
      </w:r>
    </w:p>
    <w:p w14:paraId="3E08448D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r</w:t>
      </w:r>
      <w:r w:rsidRPr="008931D4">
        <w:rPr>
          <w:rStyle w:val="CodeChar"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ъж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14:paraId="5E3ABBDF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aster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14:paraId="0E46545F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b/>
        </w:rPr>
        <w:t>Ms</w:t>
      </w:r>
      <w:r w:rsidRPr="008931D4">
        <w:rPr>
          <w:b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жена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14:paraId="3B1F8BBE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b/>
        </w:rPr>
        <w:t>Miss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и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14:paraId="4440B996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734"/>
        <w:gridCol w:w="176"/>
        <w:gridCol w:w="1017"/>
        <w:gridCol w:w="734"/>
        <w:gridCol w:w="176"/>
        <w:gridCol w:w="1017"/>
        <w:gridCol w:w="734"/>
        <w:gridCol w:w="176"/>
        <w:gridCol w:w="1259"/>
        <w:gridCol w:w="896"/>
      </w:tblGrid>
      <w:tr w:rsidR="003F1A6C" w:rsidRPr="003F1A6C" w14:paraId="4E5C9E19" w14:textId="77777777" w:rsidTr="0033108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21C86D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B6E77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F77B3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3F12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AB8555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AFA10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8C19E5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6E4B27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A076C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F94C1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2E8F71B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0DDF3AB7" w14:textId="77777777" w:rsidTr="00331087">
        <w:tc>
          <w:tcPr>
            <w:tcW w:w="736" w:type="dxa"/>
            <w:vAlign w:val="center"/>
          </w:tcPr>
          <w:p w14:paraId="522A165F" w14:textId="4921A215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2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33A92CEE" w14:textId="2A53E070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f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7C2D67F2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4F9A5AC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2855B3F1" w14:textId="21545BED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7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7AE4F326" w14:textId="3C575DF4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m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3C50E766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6CA11CB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11195524" w14:textId="11F38B2F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13E408FE" w14:textId="472F33CF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f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2E39B39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6AC88D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40A9524" w14:textId="47CE33CB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3.5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35087BCB" w14:textId="4CA5DD12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m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7" w:type="dxa"/>
            <w:vAlign w:val="center"/>
          </w:tcPr>
          <w:p w14:paraId="2181DBF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aster</w:t>
            </w:r>
          </w:p>
        </w:tc>
      </w:tr>
    </w:tbl>
    <w:p w14:paraId="47DC3E9E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Насоки</w:t>
      </w:r>
    </w:p>
    <w:p w14:paraId="675B1FD1" w14:textId="77777777" w:rsidR="003F1A6C" w:rsidRPr="003F1A6C" w:rsidRDefault="003F1A6C" w:rsidP="003F1A6C">
      <w:pPr>
        <w:ind w:left="360"/>
        <w:rPr>
          <w:noProof/>
          <w:lang w:val="bg-BG"/>
        </w:rPr>
      </w:pPr>
    </w:p>
    <w:p w14:paraId="2DE08EC3" w14:textId="77777777" w:rsidR="00B66996" w:rsidRDefault="00B66996" w:rsidP="003F1A6C">
      <w:pPr>
        <w:pStyle w:val="ListParagraph"/>
        <w:numPr>
          <w:ilvl w:val="0"/>
          <w:numId w:val="12"/>
        </w:numPr>
        <w:rPr>
          <w:lang w:val="bg-BG"/>
        </w:rPr>
      </w:pPr>
      <w:r>
        <w:rPr>
          <w:lang w:val="bg-BG"/>
        </w:rPr>
        <w:t>Преобразувайте числото от стринг в числен тип.</w:t>
      </w:r>
    </w:p>
    <w:p w14:paraId="1AD18FA8" w14:textId="77777777" w:rsidR="003F1A6C" w:rsidRPr="003F1A6C" w:rsidRDefault="003F1A6C" w:rsidP="003F1A6C">
      <w:pPr>
        <w:pStyle w:val="ListParagraph"/>
        <w:numPr>
          <w:ilvl w:val="0"/>
          <w:numId w:val="12"/>
        </w:numPr>
        <w:rPr>
          <w:lang w:val="bg-BG"/>
        </w:rPr>
      </w:pPr>
      <w:r w:rsidRPr="003F1A6C">
        <w:rPr>
          <w:lang w:val="bg-BG"/>
        </w:rPr>
        <w:t>Направете проверка за пол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ако върне резултат </w:t>
      </w:r>
      <w:r w:rsidRPr="003F1A6C">
        <w:rPr>
          <w:rStyle w:val="CodeChar"/>
        </w:rPr>
        <w:t>true</w:t>
      </w:r>
      <w:r w:rsidR="008931D4" w:rsidRPr="008931D4">
        <w:rPr>
          <w:b/>
          <w:lang w:val="bg-BG"/>
        </w:rPr>
        <w:t xml:space="preserve">, </w:t>
      </w:r>
      <w:r w:rsidRPr="003F1A6C">
        <w:rPr>
          <w:lang w:val="bg-BG"/>
        </w:rPr>
        <w:t>направете проверка за годините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В тялото на проверките за възраст принтирайте желаното обръщение</w:t>
      </w:r>
      <w:r w:rsidR="008931D4" w:rsidRPr="008931D4">
        <w:rPr>
          <w:lang w:val="bg-BG"/>
        </w:rPr>
        <w:t>.</w:t>
      </w:r>
    </w:p>
    <w:p w14:paraId="7480D813" w14:textId="77777777" w:rsidR="003F1A6C" w:rsidRPr="003F1A6C" w:rsidRDefault="003F1A6C" w:rsidP="003F1A6C">
      <w:pPr>
        <w:ind w:left="360"/>
        <w:rPr>
          <w:lang w:val="bg-BG"/>
        </w:rPr>
      </w:pPr>
      <w:r w:rsidRPr="003F1A6C">
        <w:rPr>
          <w:lang w:val="bg-BG"/>
        </w:rPr>
        <w:lastRenderedPageBreak/>
        <w:t xml:space="preserve">    </w:t>
      </w:r>
      <w:r w:rsidRPr="003F1A6C">
        <w:rPr>
          <w:noProof/>
        </w:rPr>
        <w:drawing>
          <wp:inline distT="0" distB="0" distL="0" distR="0" wp14:anchorId="7DD98767" wp14:editId="1D2C706F">
            <wp:extent cx="2227600" cy="1509233"/>
            <wp:effectExtent l="114300" t="76200" r="96500" b="71917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6810" cy="152902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3F1A6C">
        <w:t xml:space="preserve">     </w:t>
      </w:r>
      <w:r w:rsidRPr="003F1A6C">
        <w:rPr>
          <w:noProof/>
        </w:rPr>
        <w:drawing>
          <wp:inline distT="0" distB="0" distL="0" distR="0" wp14:anchorId="4CE20919" wp14:editId="1683D575">
            <wp:extent cx="2351320" cy="1507770"/>
            <wp:effectExtent l="114300" t="76200" r="106130" b="733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14957" cy="154857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3F1A6C">
        <w:t xml:space="preserve">         </w:t>
      </w:r>
    </w:p>
    <w:p w14:paraId="09E6D35A" w14:textId="5A765723" w:rsidR="003F1A6C" w:rsidRPr="00BE2081" w:rsidRDefault="003F1A6C" w:rsidP="00900408">
      <w:pPr>
        <w:pStyle w:val="ListParagraph"/>
        <w:numPr>
          <w:ilvl w:val="0"/>
          <w:numId w:val="12"/>
        </w:numPr>
        <w:rPr>
          <w:lang w:val="bg-BG"/>
        </w:rPr>
      </w:pPr>
      <w:r w:rsidRPr="003F1A6C">
        <w:rPr>
          <w:b/>
          <w:lang w:val="bg-BG"/>
        </w:rPr>
        <w:t>Стартирайте</w:t>
      </w:r>
      <w:r w:rsidRPr="003F1A6C">
        <w:rPr>
          <w:lang w:val="bg-BG"/>
        </w:rPr>
        <w:t xml:space="preserve"> програмата с </w:t>
      </w:r>
      <w:r w:rsidR="008931D4" w:rsidRPr="008931D4">
        <w:rPr>
          <w:lang w:val="bg-BG"/>
        </w:rPr>
        <w:t>[</w:t>
      </w:r>
      <w:r w:rsidRPr="003F1A6C">
        <w:t>Ctrl</w:t>
      </w:r>
      <w:r w:rsidR="008931D4" w:rsidRPr="008931D4">
        <w:rPr>
          <w:lang w:val="bg-BG"/>
        </w:rPr>
        <w:t>+</w:t>
      </w:r>
      <w:r w:rsidRPr="003F1A6C">
        <w:t>F</w:t>
      </w:r>
      <w:r w:rsidR="008931D4" w:rsidRPr="008931D4">
        <w:rPr>
          <w:lang w:val="bg-BG"/>
        </w:rPr>
        <w:t xml:space="preserve">5] </w:t>
      </w:r>
      <w:r w:rsidRPr="003F1A6C">
        <w:rPr>
          <w:lang w:val="bg-BG"/>
        </w:rPr>
        <w:t xml:space="preserve">и я </w:t>
      </w:r>
      <w:r w:rsidRPr="003F1A6C">
        <w:rPr>
          <w:b/>
          <w:lang w:val="bg-BG"/>
        </w:rPr>
        <w:t>тествайте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>като извиквате функцията най</w:t>
      </w:r>
      <w:r w:rsidR="008931D4" w:rsidRPr="008931D4">
        <w:rPr>
          <w:lang w:val="bg-BG"/>
        </w:rPr>
        <w:t>-</w:t>
      </w:r>
      <w:r w:rsidRPr="003F1A6C">
        <w:rPr>
          <w:lang w:val="bg-BG"/>
        </w:rPr>
        <w:t>отдолу и й подадете различни входни стойности</w:t>
      </w:r>
      <w:r w:rsidR="00BE2081">
        <w:t>.</w:t>
      </w:r>
    </w:p>
    <w:p w14:paraId="7746E960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Трябва да получите </w:t>
      </w:r>
      <w:r w:rsidR="008931D4" w:rsidRPr="008931D4">
        <w:rPr>
          <w:b/>
          <w:lang w:val="bg-BG"/>
        </w:rPr>
        <w:t xml:space="preserve">100 </w:t>
      </w:r>
      <w:r w:rsidRPr="003F1A6C">
        <w:rPr>
          <w:b/>
          <w:lang w:val="bg-BG"/>
        </w:rPr>
        <w:t>точки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напълно коректно решение</w:t>
      </w:r>
      <w:r w:rsidR="008931D4" w:rsidRPr="008931D4">
        <w:rPr>
          <w:lang w:val="bg-BG"/>
        </w:rPr>
        <w:t>):</w:t>
      </w:r>
    </w:p>
    <w:p w14:paraId="7674053A" w14:textId="77777777" w:rsidR="003F1A6C" w:rsidRPr="003F1A6C" w:rsidRDefault="003F1A6C" w:rsidP="003F1A6C">
      <w:pPr>
        <w:rPr>
          <w:lang w:val="bg-BG"/>
        </w:rPr>
      </w:pPr>
      <w:r w:rsidRPr="003F1A6C">
        <w:rPr>
          <w:noProof/>
        </w:rPr>
        <w:drawing>
          <wp:inline distT="0" distB="0" distL="0" distR="0" wp14:anchorId="50F58A4C" wp14:editId="76C75FAC">
            <wp:extent cx="5406422" cy="3368040"/>
            <wp:effectExtent l="114300" t="76200" r="99028" b="800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0352" cy="338917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BF97DED" w14:textId="77777777" w:rsidR="003F1A6C" w:rsidRPr="003F1A6C" w:rsidRDefault="003F1A6C" w:rsidP="003F1A6C">
      <w:pPr>
        <w:rPr>
          <w:lang w:val="bg-BG"/>
        </w:rPr>
      </w:pPr>
      <w:r w:rsidRPr="003F1A6C">
        <w:rPr>
          <w:noProof/>
        </w:rPr>
        <w:drawing>
          <wp:inline distT="0" distB="0" distL="0" distR="0" wp14:anchorId="59AE300F" wp14:editId="0A76A2EB">
            <wp:extent cx="5334000" cy="1255419"/>
            <wp:effectExtent l="95250" t="95250" r="95250" b="97131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12615" cy="127392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60D0AE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вартално магазинче</w:t>
      </w:r>
    </w:p>
    <w:p w14:paraId="5632660C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Предприемчив българин отваря </w:t>
      </w:r>
      <w:r w:rsidRPr="003F1A6C">
        <w:rPr>
          <w:b/>
          <w:lang w:val="bg-BG"/>
        </w:rPr>
        <w:t>квартални магазинчета</w:t>
      </w:r>
      <w:r w:rsidRPr="003F1A6C">
        <w:rPr>
          <w:lang w:val="bg-BG"/>
        </w:rPr>
        <w:t xml:space="preserve"> в </w:t>
      </w:r>
      <w:r w:rsidRPr="003F1A6C">
        <w:rPr>
          <w:b/>
          <w:lang w:val="bg-BG"/>
        </w:rPr>
        <w:t>няколко града</w:t>
      </w:r>
      <w:r w:rsidRPr="003F1A6C">
        <w:rPr>
          <w:lang w:val="bg-BG"/>
        </w:rPr>
        <w:t xml:space="preserve"> и продава на </w:t>
      </w:r>
      <w:r w:rsidRPr="003F1A6C">
        <w:rPr>
          <w:b/>
          <w:lang w:val="bg-BG"/>
        </w:rPr>
        <w:t>различни цени според града</w:t>
      </w:r>
      <w:r w:rsidR="008931D4" w:rsidRPr="008931D4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3F1A6C" w:rsidRPr="003F1A6C" w14:paraId="185F1315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681B51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  <w:lang w:val="bg-BG"/>
              </w:rPr>
              <w:t xml:space="preserve">град </w:t>
            </w:r>
            <w:r w:rsidRPr="003F1A6C">
              <w:rPr>
                <w:bCs/>
              </w:rPr>
              <w:t xml:space="preserve">/ </w:t>
            </w:r>
            <w:r w:rsidRPr="003F1A6C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190D58A6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300EA69B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3D1A5B08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372309C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563A5F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eanuts</w:t>
            </w:r>
          </w:p>
        </w:tc>
      </w:tr>
      <w:tr w:rsidR="003F1A6C" w:rsidRPr="003F1A6C" w14:paraId="5C2196D6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26BCDAB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4CBDE61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2C302F4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4F92C8D4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4D2F478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29D7F011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60</w:t>
            </w:r>
          </w:p>
        </w:tc>
      </w:tr>
      <w:tr w:rsidR="003F1A6C" w:rsidRPr="003F1A6C" w14:paraId="25A925E4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FA487B5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35F6D6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599BBBE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4684A506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69BBA6A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5EF6305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0</w:t>
            </w:r>
          </w:p>
        </w:tc>
      </w:tr>
      <w:tr w:rsidR="003F1A6C" w:rsidRPr="003F1A6C" w14:paraId="67598282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51F5CB7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lastRenderedPageBreak/>
              <w:t>Varna</w:t>
            </w:r>
          </w:p>
        </w:tc>
        <w:tc>
          <w:tcPr>
            <w:tcW w:w="897" w:type="dxa"/>
            <w:hideMark/>
          </w:tcPr>
          <w:p w14:paraId="7F34BDD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2564718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1964CC6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4B03066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4E1A707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5</w:t>
            </w:r>
          </w:p>
        </w:tc>
      </w:tr>
    </w:tbl>
    <w:p w14:paraId="6FF0AA0A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885CCD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lang w:val="bg-BG"/>
        </w:rPr>
        <w:t xml:space="preserve">получава </w:t>
      </w:r>
      <w:r w:rsidRPr="003F1A6C">
        <w:rPr>
          <w:lang w:val="bg-BG"/>
        </w:rPr>
        <w:t>аргумент</w:t>
      </w:r>
      <w:r w:rsidR="00885CCD">
        <w:rPr>
          <w:lang w:val="bg-BG"/>
        </w:rPr>
        <w:t xml:space="preserve">и: </w:t>
      </w:r>
      <w:r w:rsidRPr="003F1A6C">
        <w:rPr>
          <w:b/>
          <w:lang w:val="bg-BG"/>
        </w:rPr>
        <w:t>продукт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t>),</w:t>
      </w:r>
      <w:r w:rsidRPr="003F1A6C">
        <w:rPr>
          <w:b/>
        </w:rPr>
        <w:t xml:space="preserve">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t xml:space="preserve">), </w:t>
      </w:r>
      <w:r w:rsidRPr="003F1A6C">
        <w:rPr>
          <w:lang w:val="bg-BG"/>
        </w:rPr>
        <w:t xml:space="preserve">и пресмята и отпечатва </w:t>
      </w:r>
      <w:r w:rsidRPr="003F1A6C">
        <w:rPr>
          <w:b/>
          <w:lang w:val="bg-BG"/>
        </w:rPr>
        <w:t>колко струва</w:t>
      </w:r>
      <w:r w:rsidRPr="003F1A6C">
        <w:rPr>
          <w:lang w:val="bg-BG"/>
        </w:rPr>
        <w:t xml:space="preserve"> съответното количество от избрания продукт в посочения град</w:t>
      </w:r>
      <w:r w:rsidRPr="003F1A6C">
        <w:t xml:space="preserve">. </w:t>
      </w:r>
    </w:p>
    <w:p w14:paraId="7EB82249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328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7"/>
        <w:gridCol w:w="789"/>
        <w:gridCol w:w="196"/>
        <w:gridCol w:w="1495"/>
        <w:gridCol w:w="692"/>
        <w:gridCol w:w="196"/>
        <w:gridCol w:w="1231"/>
        <w:gridCol w:w="615"/>
        <w:gridCol w:w="196"/>
        <w:gridCol w:w="1308"/>
        <w:gridCol w:w="791"/>
        <w:gridCol w:w="196"/>
        <w:gridCol w:w="1419"/>
        <w:gridCol w:w="807"/>
      </w:tblGrid>
      <w:tr w:rsidR="00D87C1C" w:rsidRPr="003F1A6C" w14:paraId="34A4F9A6" w14:textId="77777777" w:rsidTr="008A6257">
        <w:trPr>
          <w:trHeight w:val="502"/>
        </w:trPr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7908570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9" w:type="dxa"/>
            <w:shd w:val="clear" w:color="auto" w:fill="D9D9D9" w:themeFill="background1" w:themeFillShade="D9"/>
            <w:vAlign w:val="center"/>
          </w:tcPr>
          <w:p w14:paraId="4FFED7B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78323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95" w:type="dxa"/>
            <w:shd w:val="clear" w:color="auto" w:fill="D9D9D9" w:themeFill="background1" w:themeFillShade="D9"/>
            <w:vAlign w:val="center"/>
          </w:tcPr>
          <w:p w14:paraId="7B5EE43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692" w:type="dxa"/>
            <w:shd w:val="clear" w:color="auto" w:fill="D9D9D9" w:themeFill="background1" w:themeFillShade="D9"/>
            <w:vAlign w:val="center"/>
          </w:tcPr>
          <w:p w14:paraId="0266717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F1CC25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31" w:type="dxa"/>
            <w:shd w:val="clear" w:color="auto" w:fill="D9D9D9" w:themeFill="background1" w:themeFillShade="D9"/>
            <w:vAlign w:val="center"/>
          </w:tcPr>
          <w:p w14:paraId="7D578B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615" w:type="dxa"/>
            <w:shd w:val="clear" w:color="auto" w:fill="D9D9D9" w:themeFill="background1" w:themeFillShade="D9"/>
            <w:vAlign w:val="center"/>
          </w:tcPr>
          <w:p w14:paraId="22925155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46F5E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755934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901347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668E3" w14:textId="77777777" w:rsidR="003F1A6C" w:rsidRDefault="003F1A6C" w:rsidP="00331087">
            <w:pPr>
              <w:spacing w:before="0" w:after="0"/>
              <w:jc w:val="center"/>
              <w:rPr>
                <w:b/>
                <w:lang w:val="bg-BG"/>
              </w:rPr>
            </w:pPr>
          </w:p>
          <w:p w14:paraId="3E329406" w14:textId="77777777" w:rsidR="006D174D" w:rsidRDefault="006D174D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419" w:type="dxa"/>
            <w:shd w:val="clear" w:color="auto" w:fill="D9D9D9" w:themeFill="background1" w:themeFillShade="D9"/>
            <w:vAlign w:val="center"/>
          </w:tcPr>
          <w:p w14:paraId="35656F9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07" w:type="dxa"/>
            <w:shd w:val="clear" w:color="auto" w:fill="D9D9D9" w:themeFill="background1" w:themeFillShade="D9"/>
            <w:vAlign w:val="center"/>
          </w:tcPr>
          <w:p w14:paraId="0F75C8C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14:paraId="2E822337" w14:textId="77777777" w:rsidTr="00900408">
        <w:trPr>
          <w:trHeight w:val="991"/>
        </w:trPr>
        <w:tc>
          <w:tcPr>
            <w:tcW w:w="1397" w:type="dxa"/>
            <w:vAlign w:val="center"/>
          </w:tcPr>
          <w:p w14:paraId="380A3058" w14:textId="40ED5A3A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coffe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79ED6E0A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Varna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24A3802D" w14:textId="0299CDCF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89" w:type="dxa"/>
            <w:vAlign w:val="center"/>
          </w:tcPr>
          <w:p w14:paraId="2F7912A5" w14:textId="77777777"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9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52CD04A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95" w:type="dxa"/>
            <w:vAlign w:val="center"/>
          </w:tcPr>
          <w:p w14:paraId="1E395EA8" w14:textId="61793079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peanuts",</w:t>
            </w:r>
          </w:p>
          <w:p w14:paraId="19F10589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14:paraId="4E6E1C94" w14:textId="6455BF75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692" w:type="dxa"/>
            <w:vAlign w:val="center"/>
          </w:tcPr>
          <w:p w14:paraId="714B425D" w14:textId="77777777"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.5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F3DD98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31" w:type="dxa"/>
            <w:vAlign w:val="center"/>
          </w:tcPr>
          <w:p w14:paraId="32CDFD1C" w14:textId="489ED108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beer",</w:t>
            </w:r>
          </w:p>
          <w:p w14:paraId="2373ED85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ofia",</w:t>
            </w:r>
          </w:p>
          <w:p w14:paraId="316BD2B2" w14:textId="1B0783EF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7211D8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615" w:type="dxa"/>
            <w:vAlign w:val="center"/>
          </w:tcPr>
          <w:p w14:paraId="107EC62B" w14:textId="52D3A669" w:rsidR="003F1A6C" w:rsidRPr="007211D8" w:rsidRDefault="007211D8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3.6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A850861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08" w:type="dxa"/>
            <w:vAlign w:val="center"/>
          </w:tcPr>
          <w:p w14:paraId="0C9F6A40" w14:textId="7D91FF38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water",</w:t>
            </w:r>
          </w:p>
          <w:p w14:paraId="5ABBDA23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14:paraId="73AC5617" w14:textId="579BDEA3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7211D8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91" w:type="dxa"/>
            <w:vAlign w:val="center"/>
          </w:tcPr>
          <w:p w14:paraId="356FA758" w14:textId="6D9D0A4C" w:rsidR="003F1A6C" w:rsidRPr="007211D8" w:rsidRDefault="007211D8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20"/>
                <w:szCs w:val="20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1.4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17739F8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9" w:type="dxa"/>
            <w:vAlign w:val="center"/>
          </w:tcPr>
          <w:p w14:paraId="49BBDF99" w14:textId="3026E29F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weets</w:t>
            </w:r>
            <w:r w:rsidR="0033108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77DDD74" w14:textId="77777777" w:rsidR="003F1A6C" w:rsidRPr="00331087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ofia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2A5820F" w14:textId="08F98278" w:rsidR="003F1A6C" w:rsidRPr="00BE2081" w:rsidRDefault="00487BBF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23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807" w:type="dxa"/>
            <w:vAlign w:val="center"/>
          </w:tcPr>
          <w:p w14:paraId="627B47E6" w14:textId="77777777" w:rsidR="003F1A6C" w:rsidRPr="00331087" w:rsidRDefault="008931D4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18"/>
                <w:szCs w:val="18"/>
              </w:rPr>
            </w:pPr>
            <w:r w:rsidRPr="008931D4">
              <w:rPr>
                <w:rFonts w:ascii="Consolas" w:hAnsi="Consolas"/>
                <w:noProof/>
                <w:sz w:val="18"/>
                <w:szCs w:val="18"/>
                <w:lang w:val="bg-BG"/>
              </w:rPr>
              <w:t>3.2335</w:t>
            </w:r>
          </w:p>
        </w:tc>
      </w:tr>
    </w:tbl>
    <w:p w14:paraId="518DB498" w14:textId="77777777" w:rsidR="003F1A6C" w:rsidRPr="00AB2906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 xml:space="preserve">Число в </w:t>
      </w:r>
      <w:r w:rsidR="008931D4" w:rsidRPr="008931D4">
        <w:rPr>
          <w:lang w:val="bg-BG"/>
        </w:rPr>
        <w:t>интервалa</w:t>
      </w:r>
    </w:p>
    <w:p w14:paraId="44560D3A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оверява дали въведеното от потребителя число е в интервала </w:t>
      </w:r>
      <w:r w:rsidR="008931D4" w:rsidRPr="008931D4">
        <w:rPr>
          <w:lang w:val="bg-BG"/>
        </w:rPr>
        <w:t xml:space="preserve">[-100, 100] </w:t>
      </w:r>
      <w:r w:rsidRPr="003F1A6C">
        <w:rPr>
          <w:lang w:val="bg-BG"/>
        </w:rPr>
        <w:t xml:space="preserve">и е различно от </w:t>
      </w:r>
      <w:r w:rsidR="008931D4" w:rsidRPr="008931D4">
        <w:rPr>
          <w:lang w:val="bg-BG"/>
        </w:rPr>
        <w:t xml:space="preserve">0 </w:t>
      </w:r>
      <w:r w:rsidRPr="003F1A6C">
        <w:rPr>
          <w:lang w:val="bg-BG"/>
        </w:rPr>
        <w:t xml:space="preserve">и извежда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Yes</w:t>
      </w:r>
      <w:r w:rsidR="008931D4" w:rsidRPr="008931D4">
        <w:rPr>
          <w:lang w:val="bg-BG"/>
        </w:rPr>
        <w:t xml:space="preserve">", </w:t>
      </w:r>
      <w:r w:rsidRPr="003F1A6C">
        <w:rPr>
          <w:lang w:val="bg-BG"/>
        </w:rPr>
        <w:t>ако отговаря на условия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No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ако е извън тях</w:t>
      </w:r>
      <w:r w:rsidR="008931D4" w:rsidRPr="008931D4">
        <w:rPr>
          <w:lang w:val="bg-BG"/>
        </w:rPr>
        <w:t>.</w:t>
      </w:r>
    </w:p>
    <w:p w14:paraId="34463407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6454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0"/>
        <w:gridCol w:w="812"/>
        <w:gridCol w:w="219"/>
        <w:gridCol w:w="1039"/>
        <w:gridCol w:w="789"/>
        <w:gridCol w:w="268"/>
        <w:gridCol w:w="1193"/>
        <w:gridCol w:w="784"/>
      </w:tblGrid>
      <w:tr w:rsidR="00487BBF" w:rsidRPr="003F1A6C" w14:paraId="757D80BB" w14:textId="77777777" w:rsidTr="00900408">
        <w:trPr>
          <w:trHeight w:val="306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446AEB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6AA32F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1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A732C2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39" w:type="dxa"/>
            <w:shd w:val="clear" w:color="auto" w:fill="D9D9D9" w:themeFill="background1" w:themeFillShade="D9"/>
            <w:vAlign w:val="center"/>
          </w:tcPr>
          <w:p w14:paraId="5F7224B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9" w:type="dxa"/>
            <w:shd w:val="clear" w:color="auto" w:fill="D9D9D9" w:themeFill="background1" w:themeFillShade="D9"/>
            <w:vAlign w:val="center"/>
          </w:tcPr>
          <w:p w14:paraId="38F6878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BAD94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93" w:type="dxa"/>
            <w:shd w:val="clear" w:color="auto" w:fill="D9D9D9" w:themeFill="background1" w:themeFillShade="D9"/>
            <w:vAlign w:val="center"/>
          </w:tcPr>
          <w:p w14:paraId="6F2D72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D9AC4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14:paraId="60EA689F" w14:textId="77777777" w:rsidTr="00900408">
        <w:trPr>
          <w:trHeight w:val="410"/>
        </w:trPr>
        <w:tc>
          <w:tcPr>
            <w:tcW w:w="1350" w:type="dxa"/>
          </w:tcPr>
          <w:p w14:paraId="6AC07AF8" w14:textId="223610F9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BE2081" w:rsidRPr="003F1A6C">
              <w:rPr>
                <w:rFonts w:ascii="Consolas" w:hAnsi="Consolas"/>
                <w:noProof/>
              </w:rPr>
              <w:t>-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12" w:type="dxa"/>
          </w:tcPr>
          <w:p w14:paraId="753A71CE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219" w:type="dxa"/>
            <w:vMerge/>
            <w:tcBorders>
              <w:bottom w:val="nil"/>
            </w:tcBorders>
            <w:shd w:val="clear" w:color="auto" w:fill="auto"/>
          </w:tcPr>
          <w:p w14:paraId="5E2CD363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39" w:type="dxa"/>
          </w:tcPr>
          <w:p w14:paraId="78B65800" w14:textId="657E5C2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89" w:type="dxa"/>
          </w:tcPr>
          <w:p w14:paraId="065AEC71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268" w:type="dxa"/>
            <w:vMerge/>
            <w:tcBorders>
              <w:bottom w:val="nil"/>
            </w:tcBorders>
            <w:shd w:val="clear" w:color="auto" w:fill="auto"/>
          </w:tcPr>
          <w:p w14:paraId="692D6904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3" w:type="dxa"/>
          </w:tcPr>
          <w:p w14:paraId="0E22A09D" w14:textId="278FE418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84" w:type="dxa"/>
          </w:tcPr>
          <w:p w14:paraId="61785890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</w:tr>
    </w:tbl>
    <w:p w14:paraId="1BBC9393" w14:textId="77777777" w:rsidR="00AB2906" w:rsidRDefault="00AB2906" w:rsidP="00AB290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 w14:paraId="2C7632E3" w14:textId="77777777" w:rsidR="00AB2906" w:rsidRPr="00B67AA1" w:rsidRDefault="00AB2906" w:rsidP="00AB2906">
      <w:pPr>
        <w:rPr>
          <w:lang w:val="bg-BG"/>
        </w:rPr>
      </w:pPr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>
        <w:rPr>
          <w:lang w:val="bg-BG"/>
        </w:rPr>
        <w:t xml:space="preserve">,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>)</w:t>
      </w:r>
      <w:r w:rsidR="00B66996">
        <w:rPr>
          <w:lang w:val="bg-BG"/>
        </w:rPr>
        <w:t xml:space="preserve"> </w:t>
      </w:r>
      <w:r>
        <w:rPr>
          <w:lang w:val="bg-BG"/>
        </w:rPr>
        <w:t xml:space="preserve">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  <w:r w:rsidR="00B66996">
        <w:rPr>
          <w:lang w:val="bg-BG"/>
        </w:rPr>
        <w:t>.</w:t>
      </w:r>
    </w:p>
    <w:p w14:paraId="4D8B090D" w14:textId="77777777" w:rsidR="00AB2906" w:rsidRPr="009A5495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1"/>
        <w:gridCol w:w="1091"/>
        <w:gridCol w:w="423"/>
        <w:gridCol w:w="1380"/>
        <w:gridCol w:w="1140"/>
        <w:gridCol w:w="427"/>
        <w:gridCol w:w="1380"/>
        <w:gridCol w:w="1143"/>
      </w:tblGrid>
      <w:tr w:rsidR="00AB2906" w:rsidRPr="009A5495" w14:paraId="72656F41" w14:textId="77777777" w:rsidTr="00331087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9E728B6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411CB0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A67727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235E212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082E8A49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7BB967" w14:textId="77777777"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184AF09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A3BC79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6B951F53" w14:textId="77777777" w:rsidTr="00331087">
        <w:trPr>
          <w:trHeight w:val="533"/>
        </w:trPr>
        <w:tc>
          <w:tcPr>
            <w:tcW w:w="1165" w:type="dxa"/>
          </w:tcPr>
          <w:p w14:paraId="386A0AAC" w14:textId="4433DD37"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1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57283E47" w14:textId="14BA4E64"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3DEA02CF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57A90F2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5A177445" w14:textId="14A9DAA8"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9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50D46B88" w14:textId="53361DD2"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5" w:type="dxa"/>
            <w:vAlign w:val="center"/>
          </w:tcPr>
          <w:p w14:paraId="002E32E7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7636A04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0BE6C15F" w14:textId="7B79846E"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1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2E9517EB" w14:textId="7FDA76C1"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28C368B8" w14:textId="77777777"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52DFB41A" w14:textId="77777777" w:rsidR="00AB2906" w:rsidRDefault="00AB2906" w:rsidP="00AB290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14:paraId="6B0D3A83" w14:textId="77777777" w:rsidR="00AB2906" w:rsidRDefault="00AB2906" w:rsidP="00AB2906">
      <w:pPr>
        <w:rPr>
          <w:lang w:val="bg-BG"/>
        </w:rPr>
      </w:pPr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,</w:t>
      </w:r>
      <w:r>
        <w:rPr>
          <w:lang w:val="bg-BG"/>
        </w:rPr>
        <w:t xml:space="preserve">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ден от седмицата (текст)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AB2906" w:rsidRPr="009A5495" w14:paraId="3B591592" w14:textId="77777777" w:rsidTr="00331087">
        <w:tc>
          <w:tcPr>
            <w:tcW w:w="976" w:type="dxa"/>
            <w:shd w:val="clear" w:color="auto" w:fill="D9D9D9" w:themeFill="background1" w:themeFillShade="D9"/>
          </w:tcPr>
          <w:p w14:paraId="758A9119" w14:textId="77777777" w:rsidR="00AB2906" w:rsidRPr="00C64791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ED604B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9412F6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BA8288E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28AA79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C20CA75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03D6EC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AB2906" w:rsidRPr="009A5495" w14:paraId="365EE365" w14:textId="77777777" w:rsidTr="00331087">
        <w:tc>
          <w:tcPr>
            <w:tcW w:w="976" w:type="dxa"/>
            <w:shd w:val="clear" w:color="auto" w:fill="FFFFFF" w:themeFill="background1"/>
          </w:tcPr>
          <w:p w14:paraId="639D4300" w14:textId="77777777" w:rsidR="00AB2906" w:rsidRPr="00FB38C3" w:rsidRDefault="00AB2906" w:rsidP="00331087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3204359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27C479D6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3782CBAD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2FCC89E2" w14:textId="77777777" w:rsidR="00AB2906" w:rsidRPr="009A5495" w:rsidRDefault="00AB2906" w:rsidP="00331087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54D27B5E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29D39DF1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146600C" w14:textId="597B9B19" w:rsidR="00AB2906" w:rsidRDefault="00AB2906" w:rsidP="00AB2906">
      <w:pPr>
        <w:rPr>
          <w:lang w:val="bg-BG"/>
        </w:rPr>
      </w:pPr>
    </w:p>
    <w:p w14:paraId="75F9E7EB" w14:textId="77777777" w:rsidR="00BE2081" w:rsidRPr="00FB38C3" w:rsidRDefault="00BE2081" w:rsidP="00AB2906">
      <w:pPr>
        <w:rPr>
          <w:lang w:val="bg-BG"/>
        </w:rPr>
      </w:pPr>
    </w:p>
    <w:p w14:paraId="33DF9BB4" w14:textId="77777777" w:rsidR="00AB2906" w:rsidRPr="009A5495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49"/>
        <w:gridCol w:w="325"/>
        <w:gridCol w:w="1622"/>
        <w:gridCol w:w="948"/>
        <w:gridCol w:w="327"/>
        <w:gridCol w:w="1622"/>
        <w:gridCol w:w="950"/>
      </w:tblGrid>
      <w:tr w:rsidR="00AB2906" w:rsidRPr="009A5495" w14:paraId="4012FF8C" w14:textId="77777777" w:rsidTr="00331087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24651F3C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66C0847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867093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59976A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6B69571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F855E" w14:textId="77777777"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76EC49FA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1DEEC10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41E0E5F1" w14:textId="77777777" w:rsidTr="00331087">
        <w:trPr>
          <w:trHeight w:val="320"/>
        </w:trPr>
        <w:tc>
          <w:tcPr>
            <w:tcW w:w="1165" w:type="dxa"/>
          </w:tcPr>
          <w:p w14:paraId="33E2809E" w14:textId="66B2E62C"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136CF050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54BE868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5C1FB239" w14:textId="27EA696D"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5" w:type="dxa"/>
            <w:vAlign w:val="center"/>
          </w:tcPr>
          <w:p w14:paraId="470529BF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2C1F5396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48D67B1B" w14:textId="0297542A"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673D9DF0" w14:textId="77777777"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5C4BABFC" w14:textId="38B7D6B4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lastRenderedPageBreak/>
        <w:t>Плод или зеленчук</w:t>
      </w:r>
    </w:p>
    <w:p w14:paraId="5E11C5FA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 </w:t>
      </w:r>
      <w:r w:rsidRPr="003F1A6C">
        <w:rPr>
          <w:b/>
          <w:lang w:val="bg-BG"/>
        </w:rPr>
        <w:t xml:space="preserve"> име на продукт</w:t>
      </w:r>
      <w:r w:rsidR="008931D4" w:rsidRPr="008931D4">
        <w:rPr>
          <w:lang w:val="bg-BG"/>
        </w:rPr>
        <w:t xml:space="preserve">  </w:t>
      </w:r>
      <w:r w:rsidRPr="003F1A6C">
        <w:rPr>
          <w:lang w:val="bg-BG"/>
        </w:rPr>
        <w:t xml:space="preserve">и проверява дали е 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или </w:t>
      </w:r>
      <w:r w:rsidRPr="003F1A6C">
        <w:rPr>
          <w:b/>
          <w:lang w:val="bg-BG"/>
        </w:rPr>
        <w:t>зеленчук</w:t>
      </w:r>
      <w:r w:rsidR="008931D4" w:rsidRPr="008931D4">
        <w:rPr>
          <w:lang w:val="bg-BG"/>
        </w:rPr>
        <w:t>.</w:t>
      </w:r>
    </w:p>
    <w:p w14:paraId="6AE4E315" w14:textId="77777777"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Плодове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banana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apple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kiwi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herry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lemon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grapes</w:t>
      </w:r>
    </w:p>
    <w:p w14:paraId="69E87F9B" w14:textId="77777777"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Зеленчуци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tomato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ucumber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pepper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carrot</w:t>
      </w:r>
    </w:p>
    <w:p w14:paraId="17745B91" w14:textId="77777777"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Всички останали са </w:t>
      </w:r>
      <w:r w:rsidRPr="003F1A6C">
        <w:t>"</w:t>
      </w:r>
      <w:r w:rsidRPr="003F1A6C">
        <w:rPr>
          <w:rStyle w:val="CodeChar"/>
        </w:rPr>
        <w:t>unknown</w:t>
      </w:r>
      <w:r w:rsidRPr="003F1A6C">
        <w:t>"</w:t>
      </w:r>
    </w:p>
    <w:p w14:paraId="65E97F9F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извед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>", 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unknown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според въведения продукт</w:t>
      </w:r>
      <w:r w:rsidR="008931D4" w:rsidRPr="008931D4">
        <w:rPr>
          <w:lang w:val="bg-BG"/>
        </w:rPr>
        <w:t>.</w:t>
      </w:r>
    </w:p>
    <w:p w14:paraId="49D1EE92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0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810"/>
        <w:gridCol w:w="345"/>
        <w:gridCol w:w="1517"/>
        <w:gridCol w:w="838"/>
        <w:gridCol w:w="362"/>
        <w:gridCol w:w="1682"/>
        <w:gridCol w:w="953"/>
        <w:gridCol w:w="203"/>
        <w:gridCol w:w="1570"/>
        <w:gridCol w:w="1080"/>
      </w:tblGrid>
      <w:tr w:rsidR="008A6257" w:rsidRPr="003F1A6C" w14:paraId="1C7096A0" w14:textId="77777777" w:rsidTr="00900408">
        <w:trPr>
          <w:trHeight w:val="298"/>
        </w:trPr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15BA41E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257E7C0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69EFB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17" w:type="dxa"/>
            <w:shd w:val="clear" w:color="auto" w:fill="D9D9D9" w:themeFill="background1" w:themeFillShade="D9"/>
            <w:vAlign w:val="center"/>
          </w:tcPr>
          <w:p w14:paraId="7B1E1605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38" w:type="dxa"/>
            <w:shd w:val="clear" w:color="auto" w:fill="D9D9D9" w:themeFill="background1" w:themeFillShade="D9"/>
            <w:vAlign w:val="center"/>
          </w:tcPr>
          <w:p w14:paraId="4C3FB62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BD37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92BE87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53" w:type="dxa"/>
            <w:shd w:val="clear" w:color="auto" w:fill="D9D9D9" w:themeFill="background1" w:themeFillShade="D9"/>
            <w:vAlign w:val="center"/>
          </w:tcPr>
          <w:p w14:paraId="54815F6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0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3644F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70" w:type="dxa"/>
            <w:shd w:val="clear" w:color="auto" w:fill="D9D9D9" w:themeFill="background1" w:themeFillShade="D9"/>
            <w:vAlign w:val="center"/>
          </w:tcPr>
          <w:p w14:paraId="7700A14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6E39048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14:paraId="47A11A8F" w14:textId="77777777" w:rsidTr="00900408">
        <w:trPr>
          <w:trHeight w:val="348"/>
        </w:trPr>
        <w:tc>
          <w:tcPr>
            <w:tcW w:w="1682" w:type="dxa"/>
            <w:vAlign w:val="center"/>
          </w:tcPr>
          <w:p w14:paraId="264F4647" w14:textId="2EBB0D71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banana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10" w:type="dxa"/>
            <w:vAlign w:val="center"/>
          </w:tcPr>
          <w:p w14:paraId="4A47D694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45" w:type="dxa"/>
            <w:vMerge/>
            <w:tcBorders>
              <w:bottom w:val="nil"/>
            </w:tcBorders>
            <w:shd w:val="clear" w:color="auto" w:fill="auto"/>
          </w:tcPr>
          <w:p w14:paraId="40FFBBDD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17" w:type="dxa"/>
            <w:vAlign w:val="center"/>
          </w:tcPr>
          <w:p w14:paraId="2DD6EDCB" w14:textId="59D0F1E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apple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38" w:type="dxa"/>
            <w:vAlign w:val="center"/>
          </w:tcPr>
          <w:p w14:paraId="296D5CCA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2" w:type="dxa"/>
            <w:vMerge/>
            <w:tcBorders>
              <w:bottom w:val="nil"/>
            </w:tcBorders>
            <w:shd w:val="clear" w:color="auto" w:fill="auto"/>
          </w:tcPr>
          <w:p w14:paraId="638D7544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82" w:type="dxa"/>
            <w:vAlign w:val="center"/>
          </w:tcPr>
          <w:p w14:paraId="44D8A145" w14:textId="1F25DFF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tomato</w:t>
            </w:r>
            <w:r w:rsidR="000553D3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53" w:type="dxa"/>
            <w:vAlign w:val="center"/>
          </w:tcPr>
          <w:p w14:paraId="45AFBFAA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203" w:type="dxa"/>
            <w:vMerge/>
            <w:tcBorders>
              <w:bottom w:val="nil"/>
            </w:tcBorders>
            <w:shd w:val="clear" w:color="auto" w:fill="auto"/>
          </w:tcPr>
          <w:p w14:paraId="0258B04F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70" w:type="dxa"/>
            <w:vAlign w:val="center"/>
          </w:tcPr>
          <w:p w14:paraId="1F70681F" w14:textId="2DDA794F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water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80" w:type="dxa"/>
            <w:vAlign w:val="center"/>
          </w:tcPr>
          <w:p w14:paraId="36572131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unknown</w:t>
            </w:r>
          </w:p>
        </w:tc>
      </w:tr>
    </w:tbl>
    <w:p w14:paraId="0A84BDEA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Невалидно число</w:t>
      </w:r>
    </w:p>
    <w:p w14:paraId="217664F2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дено </w:t>
      </w:r>
      <w:r w:rsidRPr="003F1A6C">
        <w:rPr>
          <w:b/>
          <w:lang w:val="bg-BG"/>
        </w:rPr>
        <w:t>число е 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ако е в диапазона </w:t>
      </w:r>
      <w:r w:rsidR="008931D4" w:rsidRPr="008931D4">
        <w:rPr>
          <w:lang w:val="bg-BG"/>
        </w:rPr>
        <w:t>[</w:t>
      </w:r>
      <w:r w:rsidR="008931D4" w:rsidRPr="008931D4">
        <w:rPr>
          <w:b/>
          <w:lang w:val="bg-BG"/>
        </w:rPr>
        <w:t>100</w:t>
      </w:r>
      <w:r w:rsidR="008931D4" w:rsidRPr="008931D4">
        <w:rPr>
          <w:lang w:val="bg-BG"/>
        </w:rPr>
        <w:t>…</w:t>
      </w:r>
      <w:r w:rsidR="008931D4" w:rsidRPr="008931D4">
        <w:rPr>
          <w:b/>
          <w:lang w:val="bg-BG"/>
        </w:rPr>
        <w:t>200</w:t>
      </w:r>
      <w:r w:rsidR="008931D4" w:rsidRPr="008931D4">
        <w:rPr>
          <w:lang w:val="bg-BG"/>
        </w:rPr>
        <w:t xml:space="preserve">] </w:t>
      </w:r>
      <w:r w:rsidRPr="003F1A6C">
        <w:rPr>
          <w:lang w:val="bg-BG"/>
        </w:rPr>
        <w:t xml:space="preserve">или е </w:t>
      </w:r>
      <w:r w:rsidR="008931D4" w:rsidRPr="008931D4">
        <w:rPr>
          <w:b/>
          <w:lang w:val="bg-BG"/>
        </w:rPr>
        <w:t>0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иема аргумент </w:t>
      </w:r>
      <w:r w:rsidRPr="003F1A6C">
        <w:rPr>
          <w:b/>
          <w:lang w:val="bg-BG"/>
        </w:rPr>
        <w:t xml:space="preserve"> цяло числ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печат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invalid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ако въведеното число </w:t>
      </w:r>
      <w:r w:rsidRPr="003F1A6C">
        <w:rPr>
          <w:b/>
          <w:lang w:val="bg-BG"/>
        </w:rPr>
        <w:t>не е валидно</w:t>
      </w:r>
      <w:r w:rsidR="008931D4" w:rsidRPr="008931D4">
        <w:rPr>
          <w:lang w:val="bg-BG"/>
        </w:rPr>
        <w:t xml:space="preserve">. </w:t>
      </w:r>
    </w:p>
    <w:p w14:paraId="560B4E76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070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73"/>
        <w:gridCol w:w="190"/>
        <w:gridCol w:w="1415"/>
        <w:gridCol w:w="1117"/>
        <w:gridCol w:w="190"/>
        <w:gridCol w:w="1485"/>
        <w:gridCol w:w="1163"/>
        <w:gridCol w:w="190"/>
        <w:gridCol w:w="1347"/>
        <w:gridCol w:w="1070"/>
      </w:tblGrid>
      <w:tr w:rsidR="00D9268C" w:rsidRPr="003F1A6C" w14:paraId="73A300E2" w14:textId="77777777" w:rsidTr="00900408">
        <w:trPr>
          <w:trHeight w:val="205"/>
        </w:trPr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ACDE7B4" w14:textId="77777777"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3" w:type="dxa"/>
            <w:shd w:val="clear" w:color="auto" w:fill="D9D9D9" w:themeFill="background1" w:themeFillShade="D9"/>
            <w:vAlign w:val="center"/>
          </w:tcPr>
          <w:p w14:paraId="183E87E9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F0ACDE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15" w:type="dxa"/>
            <w:shd w:val="clear" w:color="auto" w:fill="D9D9D9" w:themeFill="background1" w:themeFillShade="D9"/>
            <w:vAlign w:val="center"/>
          </w:tcPr>
          <w:p w14:paraId="7924957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17" w:type="dxa"/>
            <w:shd w:val="clear" w:color="auto" w:fill="D9D9D9" w:themeFill="background1" w:themeFillShade="D9"/>
            <w:vAlign w:val="center"/>
          </w:tcPr>
          <w:p w14:paraId="0B86E7C0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756B6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85" w:type="dxa"/>
            <w:shd w:val="clear" w:color="auto" w:fill="D9D9D9" w:themeFill="background1" w:themeFillShade="D9"/>
            <w:vAlign w:val="center"/>
          </w:tcPr>
          <w:p w14:paraId="20A6CA54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39ACC5E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319433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47" w:type="dxa"/>
            <w:shd w:val="clear" w:color="auto" w:fill="D9D9D9" w:themeFill="background1" w:themeFillShade="D9"/>
            <w:vAlign w:val="center"/>
          </w:tcPr>
          <w:p w14:paraId="6D0F3B7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7C696DB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D9268C" w:rsidRPr="003F1A6C" w14:paraId="429A339C" w14:textId="77777777" w:rsidTr="00900408">
        <w:trPr>
          <w:trHeight w:val="599"/>
        </w:trPr>
        <w:tc>
          <w:tcPr>
            <w:tcW w:w="1260" w:type="dxa"/>
            <w:vAlign w:val="center"/>
          </w:tcPr>
          <w:p w14:paraId="4F65E499" w14:textId="12FCBFF1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7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73" w:type="dxa"/>
            <w:vAlign w:val="center"/>
          </w:tcPr>
          <w:p w14:paraId="12FF9D39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733F4CC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415" w:type="dxa"/>
            <w:vAlign w:val="center"/>
          </w:tcPr>
          <w:p w14:paraId="5E723E0C" w14:textId="45843FEC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5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17" w:type="dxa"/>
            <w:vAlign w:val="center"/>
          </w:tcPr>
          <w:p w14:paraId="5FC329A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5D21B698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485" w:type="dxa"/>
            <w:vAlign w:val="center"/>
          </w:tcPr>
          <w:p w14:paraId="7166D7A2" w14:textId="42E0D359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2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63" w:type="dxa"/>
            <w:vAlign w:val="center"/>
          </w:tcPr>
          <w:p w14:paraId="116B49B5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5BF74EF0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347" w:type="dxa"/>
            <w:vAlign w:val="center"/>
          </w:tcPr>
          <w:p w14:paraId="399C3124" w14:textId="0AA8BBA3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99</w:t>
            </w:r>
            <w:r w:rsidR="00487BBF"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70" w:type="dxa"/>
            <w:vAlign w:val="center"/>
          </w:tcPr>
          <w:p w14:paraId="381617C2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0BAC21D" w14:textId="77777777" w:rsidR="003F1A6C" w:rsidRPr="003F1A6C" w:rsidRDefault="003F1A6C" w:rsidP="00900408">
      <w:pPr>
        <w:spacing w:before="0" w:after="0" w:line="240" w:lineRule="auto"/>
        <w:jc w:val="center"/>
        <w:rPr>
          <w:lang w:val="bg-BG"/>
        </w:rPr>
      </w:pPr>
    </w:p>
    <w:tbl>
      <w:tblPr>
        <w:tblStyle w:val="TableGrid"/>
        <w:tblW w:w="10713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055"/>
        <w:gridCol w:w="196"/>
        <w:gridCol w:w="1269"/>
        <w:gridCol w:w="1266"/>
        <w:gridCol w:w="320"/>
        <w:gridCol w:w="1294"/>
        <w:gridCol w:w="1253"/>
        <w:gridCol w:w="372"/>
        <w:gridCol w:w="1075"/>
        <w:gridCol w:w="1443"/>
      </w:tblGrid>
      <w:tr w:rsidR="00D9268C" w:rsidRPr="003F1A6C" w14:paraId="00CCE2B9" w14:textId="77777777" w:rsidTr="00D9268C">
        <w:trPr>
          <w:trHeight w:val="267"/>
        </w:trPr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7B58F3B" w14:textId="77777777"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14:paraId="5B4482DA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5CDCC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69" w:type="dxa"/>
            <w:shd w:val="clear" w:color="auto" w:fill="D9D9D9" w:themeFill="background1" w:themeFillShade="D9"/>
            <w:vAlign w:val="center"/>
          </w:tcPr>
          <w:p w14:paraId="7B8EBA9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66" w:type="dxa"/>
            <w:shd w:val="clear" w:color="auto" w:fill="D9D9D9" w:themeFill="background1" w:themeFillShade="D9"/>
            <w:vAlign w:val="center"/>
          </w:tcPr>
          <w:p w14:paraId="2D99669C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023F3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94" w:type="dxa"/>
            <w:shd w:val="clear" w:color="auto" w:fill="D9D9D9" w:themeFill="background1" w:themeFillShade="D9"/>
            <w:vAlign w:val="center"/>
          </w:tcPr>
          <w:p w14:paraId="7E402B4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53" w:type="dxa"/>
            <w:shd w:val="clear" w:color="auto" w:fill="D9D9D9" w:themeFill="background1" w:themeFillShade="D9"/>
            <w:vAlign w:val="center"/>
          </w:tcPr>
          <w:p w14:paraId="7EC9E86F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7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E6E4D6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0EE5989F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443" w:type="dxa"/>
            <w:shd w:val="clear" w:color="auto" w:fill="D9D9D9" w:themeFill="background1" w:themeFillShade="D9"/>
            <w:vAlign w:val="center"/>
          </w:tcPr>
          <w:p w14:paraId="191CCC0E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14:paraId="5D3B9518" w14:textId="77777777" w:rsidTr="00900408">
        <w:trPr>
          <w:trHeight w:val="595"/>
        </w:trPr>
        <w:tc>
          <w:tcPr>
            <w:tcW w:w="1170" w:type="dxa"/>
            <w:vAlign w:val="center"/>
          </w:tcPr>
          <w:p w14:paraId="4F227812" w14:textId="047F5CF0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BE2081" w:rsidRPr="003F1A6C">
              <w:rPr>
                <w:rFonts w:ascii="Consolas" w:hAnsi="Consolas"/>
                <w:noProof/>
              </w:rPr>
              <w:t>-</w:t>
            </w:r>
            <w:r w:rsidR="003F1A6C" w:rsidRPr="003F1A6C">
              <w:rPr>
                <w:rFonts w:ascii="Consolas" w:hAnsi="Consolas"/>
                <w:noProof/>
              </w:rPr>
              <w:t>1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55" w:type="dxa"/>
            <w:vAlign w:val="center"/>
          </w:tcPr>
          <w:p w14:paraId="7865327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5D4DE20F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269" w:type="dxa"/>
            <w:vAlign w:val="center"/>
          </w:tcPr>
          <w:p w14:paraId="0FE649C5" w14:textId="30475129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0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6" w:type="dxa"/>
            <w:vAlign w:val="center"/>
          </w:tcPr>
          <w:p w14:paraId="10A8C8C3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62A8B2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294" w:type="dxa"/>
            <w:vAlign w:val="center"/>
          </w:tcPr>
          <w:p w14:paraId="192A08E1" w14:textId="6CC451CF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0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3" w:type="dxa"/>
            <w:vAlign w:val="center"/>
          </w:tcPr>
          <w:p w14:paraId="7CA356CF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72" w:type="dxa"/>
            <w:vMerge/>
            <w:tcBorders>
              <w:bottom w:val="nil"/>
            </w:tcBorders>
            <w:shd w:val="clear" w:color="auto" w:fill="auto"/>
          </w:tcPr>
          <w:p w14:paraId="21463072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75" w:type="dxa"/>
            <w:vAlign w:val="center"/>
          </w:tcPr>
          <w:p w14:paraId="1CBD58F6" w14:textId="163A956A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443" w:type="dxa"/>
            <w:vAlign w:val="center"/>
          </w:tcPr>
          <w:p w14:paraId="270A9D2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0840EC0B" w14:textId="77777777" w:rsidR="003432BB" w:rsidRDefault="003432BB" w:rsidP="003F1A6C">
      <w:pPr>
        <w:rPr>
          <w:lang w:val="bg-BG"/>
        </w:rPr>
      </w:pPr>
    </w:p>
    <w:p w14:paraId="0E394F33" w14:textId="33A300BA" w:rsidR="003432BB" w:rsidRPr="004C3B27" w:rsidRDefault="003432BB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Магазин за плодове</w:t>
      </w:r>
    </w:p>
    <w:p w14:paraId="47A01D49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Магазин за плодове през </w:t>
      </w:r>
      <w:r w:rsidRPr="003F1A6C">
        <w:rPr>
          <w:b/>
          <w:lang w:val="bg-BG"/>
        </w:rPr>
        <w:t>работните дни</w:t>
      </w:r>
      <w:r w:rsidRPr="003F1A6C">
        <w:rPr>
          <w:lang w:val="bg-BG"/>
        </w:rPr>
        <w:t xml:space="preserve"> работи на следните </w:t>
      </w:r>
      <w:r w:rsidRPr="003F1A6C">
        <w:rPr>
          <w:b/>
          <w:lang w:val="bg-BG"/>
        </w:rPr>
        <w:t>цени</w:t>
      </w:r>
      <w:r w:rsidR="008931D4" w:rsidRPr="008931D4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3F1A6C" w14:paraId="3C5C9A0E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6490577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078DAF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75AC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57F78D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C0A6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B1110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1E734CD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DE16E98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14:paraId="0BEBED23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478EE6F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03EC64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13496F0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033451B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092F462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5A2FEE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09194E8F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AE7712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3.85</w:t>
            </w:r>
          </w:p>
        </w:tc>
      </w:tr>
    </w:tbl>
    <w:p w14:paraId="74F50BA3" w14:textId="77777777" w:rsidR="003F1A6C" w:rsidRPr="003F1A6C" w:rsidRDefault="003F1A6C" w:rsidP="003F1A6C">
      <w:pPr>
        <w:rPr>
          <w:lang w:val="bg-BG"/>
        </w:rPr>
      </w:pPr>
      <w:r w:rsidRPr="003F1A6C">
        <w:rPr>
          <w:b/>
          <w:lang w:val="bg-BG"/>
        </w:rPr>
        <w:t>Събота</w:t>
      </w:r>
      <w:r w:rsidRPr="003F1A6C">
        <w:rPr>
          <w:lang w:val="bg-BG"/>
        </w:rPr>
        <w:t xml:space="preserve"> и </w:t>
      </w:r>
      <w:r w:rsidRPr="003F1A6C">
        <w:rPr>
          <w:b/>
          <w:lang w:val="bg-BG"/>
        </w:rPr>
        <w:t>неделя</w:t>
      </w:r>
      <w:r w:rsidRPr="003F1A6C">
        <w:rPr>
          <w:lang w:val="bg-BG"/>
        </w:rPr>
        <w:t xml:space="preserve"> магазинът работи на </w:t>
      </w:r>
      <w:r w:rsidRPr="003F1A6C">
        <w:rPr>
          <w:b/>
          <w:lang w:val="bg-BG"/>
        </w:rPr>
        <w:t>по</w:t>
      </w:r>
      <w:r w:rsidRPr="003F1A6C">
        <w:rPr>
          <w:b/>
        </w:rPr>
        <w:t>-</w:t>
      </w:r>
      <w:r w:rsidRPr="003F1A6C">
        <w:rPr>
          <w:b/>
          <w:lang w:val="bg-BG"/>
        </w:rPr>
        <w:t>високи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>цени</w:t>
      </w:r>
      <w:r w:rsidRPr="003F1A6C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3F1A6C" w14:paraId="327F51EC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77CC67B2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7B2FEB0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28E19CD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724B14D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56C2891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615D2B3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E4F2C47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4E627715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14:paraId="512C3217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597696C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358384DF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823" w:type="dxa"/>
          </w:tcPr>
          <w:p w14:paraId="118D2F6A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5</w:t>
            </w:r>
          </w:p>
        </w:tc>
        <w:tc>
          <w:tcPr>
            <w:tcW w:w="953" w:type="dxa"/>
            <w:shd w:val="clear" w:color="auto" w:fill="auto"/>
          </w:tcPr>
          <w:p w14:paraId="7060A52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0.90</w:t>
            </w:r>
          </w:p>
        </w:tc>
        <w:tc>
          <w:tcPr>
            <w:tcW w:w="716" w:type="dxa"/>
          </w:tcPr>
          <w:p w14:paraId="46AD03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60</w:t>
            </w:r>
          </w:p>
        </w:tc>
        <w:tc>
          <w:tcPr>
            <w:tcW w:w="716" w:type="dxa"/>
          </w:tcPr>
          <w:p w14:paraId="76782E6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3.00</w:t>
            </w:r>
          </w:p>
        </w:tc>
        <w:tc>
          <w:tcPr>
            <w:tcW w:w="1214" w:type="dxa"/>
          </w:tcPr>
          <w:p w14:paraId="7B984E0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60</w:t>
            </w:r>
          </w:p>
        </w:tc>
        <w:tc>
          <w:tcPr>
            <w:tcW w:w="923" w:type="dxa"/>
          </w:tcPr>
          <w:p w14:paraId="1CF72AA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4.20</w:t>
            </w:r>
          </w:p>
        </w:tc>
      </w:tr>
    </w:tbl>
    <w:p w14:paraId="278A8C00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0553D3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</w:t>
      </w:r>
      <w:r w:rsidR="000553D3">
        <w:rPr>
          <w:lang w:val="bg-BG"/>
        </w:rPr>
        <w:t>и: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banana / apple / orange / grapefruit / kiwi / pineapple / grapes</w:t>
      </w:r>
      <w:r w:rsidRPr="003F1A6C">
        <w:t xml:space="preserve">),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Monday / Tuesday / Wednesday / Thursday / Friday / Saturday / Sunday</w:t>
      </w:r>
      <w:r w:rsidRPr="003F1A6C">
        <w:rPr>
          <w:noProof/>
        </w:rPr>
        <w:t xml:space="preserve">) </w:t>
      </w:r>
      <w:r w:rsidRPr="003F1A6C">
        <w:rPr>
          <w:lang w:val="bg-BG"/>
        </w:rPr>
        <w:t>и</w:t>
      </w:r>
      <w:r w:rsidRPr="003F1A6C">
        <w:rPr>
          <w:b/>
          <w:lang w:val="bg-BG"/>
        </w:rPr>
        <w:t xml:space="preserve"> 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="00B66996">
        <w:rPr>
          <w:lang w:val="bg-BG"/>
        </w:rPr>
        <w:t>)</w:t>
      </w:r>
      <w:r w:rsidRPr="003F1A6C">
        <w:t xml:space="preserve"> </w:t>
      </w:r>
      <w:r w:rsidRPr="003F1A6C">
        <w:rPr>
          <w:lang w:val="bg-BG"/>
        </w:rPr>
        <w:t xml:space="preserve">и пресмята </w:t>
      </w:r>
      <w:r w:rsidRPr="003F1A6C">
        <w:rPr>
          <w:b/>
          <w:lang w:val="bg-BG"/>
        </w:rPr>
        <w:t>цената</w:t>
      </w:r>
      <w:r w:rsidRPr="003F1A6C">
        <w:rPr>
          <w:lang w:val="bg-BG"/>
        </w:rPr>
        <w:t xml:space="preserve"> според цените от таблиците по</w:t>
      </w:r>
      <w:r w:rsidRPr="003F1A6C">
        <w:t>-</w:t>
      </w:r>
      <w:r w:rsidRPr="003F1A6C">
        <w:rPr>
          <w:lang w:val="bg-BG"/>
        </w:rPr>
        <w:t>горе</w:t>
      </w:r>
      <w:r w:rsidRPr="003F1A6C">
        <w:t xml:space="preserve">. </w:t>
      </w:r>
      <w:r w:rsidRPr="003F1A6C">
        <w:rPr>
          <w:lang w:val="bg-BG"/>
        </w:rPr>
        <w:t xml:space="preserve">Резултатът да се отпечата </w:t>
      </w:r>
      <w:r w:rsidRPr="003F1A6C">
        <w:rPr>
          <w:b/>
          <w:lang w:val="bg-BG"/>
        </w:rPr>
        <w:t xml:space="preserve">закръглен с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</w:t>
      </w:r>
      <w:r w:rsidRPr="003F1A6C">
        <w:rPr>
          <w:lang w:val="bg-BG"/>
        </w:rPr>
        <w:t xml:space="preserve">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невалиден ден от седмицата или невалидно име на плод 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14:paraId="0929A835" w14:textId="77777777" w:rsidR="003F1A6C" w:rsidRPr="003F1A6C" w:rsidRDefault="003F1A6C" w:rsidP="003F1A6C">
      <w:pPr>
        <w:spacing w:before="120"/>
        <w:rPr>
          <w:lang w:val="bg-BG"/>
        </w:rPr>
      </w:pPr>
    </w:p>
    <w:p w14:paraId="1E26A251" w14:textId="77777777" w:rsidR="003F1A6C" w:rsidRPr="003F1A6C" w:rsidRDefault="003F1A6C" w:rsidP="003F1A6C">
      <w:pPr>
        <w:spacing w:before="120"/>
        <w:rPr>
          <w:lang w:val="bg-BG"/>
        </w:rPr>
      </w:pPr>
    </w:p>
    <w:p w14:paraId="4B2DC595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475" w:type="dxa"/>
        <w:tblInd w:w="-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95"/>
        <w:gridCol w:w="777"/>
        <w:gridCol w:w="190"/>
        <w:gridCol w:w="1428"/>
        <w:gridCol w:w="748"/>
        <w:gridCol w:w="197"/>
        <w:gridCol w:w="1170"/>
        <w:gridCol w:w="797"/>
        <w:gridCol w:w="193"/>
        <w:gridCol w:w="1440"/>
        <w:gridCol w:w="797"/>
        <w:gridCol w:w="193"/>
        <w:gridCol w:w="1440"/>
        <w:gridCol w:w="810"/>
      </w:tblGrid>
      <w:tr w:rsidR="00D87C1C" w:rsidRPr="003F1A6C" w14:paraId="465864B9" w14:textId="77777777" w:rsidTr="009E519F">
        <w:trPr>
          <w:trHeight w:val="518"/>
        </w:trPr>
        <w:tc>
          <w:tcPr>
            <w:tcW w:w="1295" w:type="dxa"/>
            <w:shd w:val="clear" w:color="auto" w:fill="D9D9D9" w:themeFill="background1" w:themeFillShade="D9"/>
            <w:vAlign w:val="center"/>
          </w:tcPr>
          <w:p w14:paraId="3601BBE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77" w:type="dxa"/>
            <w:shd w:val="clear" w:color="auto" w:fill="D9D9D9" w:themeFill="background1" w:themeFillShade="D9"/>
            <w:vAlign w:val="center"/>
          </w:tcPr>
          <w:p w14:paraId="7B92271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1A01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8" w:type="dxa"/>
            <w:shd w:val="clear" w:color="auto" w:fill="D9D9D9" w:themeFill="background1" w:themeFillShade="D9"/>
            <w:vAlign w:val="center"/>
          </w:tcPr>
          <w:p w14:paraId="4096DE2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48" w:type="dxa"/>
            <w:shd w:val="clear" w:color="auto" w:fill="D9D9D9" w:themeFill="background1" w:themeFillShade="D9"/>
            <w:vAlign w:val="center"/>
          </w:tcPr>
          <w:p w14:paraId="76D4810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67296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7DAD683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14:paraId="00838DC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E2BA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021C647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14:paraId="1647A82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0A1E4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D39942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4F501F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9E519F" w:rsidRPr="003F1A6C" w14:paraId="318DC643" w14:textId="77777777" w:rsidTr="00900408">
        <w:trPr>
          <w:trHeight w:val="1052"/>
        </w:trPr>
        <w:tc>
          <w:tcPr>
            <w:tcW w:w="1295" w:type="dxa"/>
            <w:vAlign w:val="center"/>
          </w:tcPr>
          <w:p w14:paraId="481CF5CF" w14:textId="6082B64F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appl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1A0ECF8F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Tuesday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53D4DC2" w14:textId="1198D463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77" w:type="dxa"/>
            <w:vAlign w:val="center"/>
          </w:tcPr>
          <w:p w14:paraId="5BDCD6C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42287F3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8" w:type="dxa"/>
            <w:vAlign w:val="center"/>
          </w:tcPr>
          <w:p w14:paraId="26A427AF" w14:textId="2F188BB8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orange",</w:t>
            </w:r>
          </w:p>
          <w:p w14:paraId="029336D9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unday",</w:t>
            </w:r>
          </w:p>
          <w:p w14:paraId="64ABE73D" w14:textId="5BB4DCB2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3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48" w:type="dxa"/>
            <w:vAlign w:val="center"/>
          </w:tcPr>
          <w:p w14:paraId="31D3092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0812B633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0" w:type="dxa"/>
            <w:vAlign w:val="center"/>
          </w:tcPr>
          <w:p w14:paraId="50E46944" w14:textId="4483841C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kiwi",</w:t>
            </w:r>
          </w:p>
          <w:p w14:paraId="65A72C05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Monday",</w:t>
            </w:r>
          </w:p>
          <w:p w14:paraId="59509F3F" w14:textId="04701226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5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97" w:type="dxa"/>
            <w:vAlign w:val="center"/>
          </w:tcPr>
          <w:p w14:paraId="04FA0F2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082407CA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14:paraId="694B81D5" w14:textId="5A74E577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grapes",</w:t>
            </w:r>
          </w:p>
          <w:p w14:paraId="10C0C417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aturday",</w:t>
            </w:r>
          </w:p>
          <w:p w14:paraId="4E2F558F" w14:textId="5193DFC5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0.5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9E519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97" w:type="dxa"/>
            <w:vAlign w:val="center"/>
          </w:tcPr>
          <w:p w14:paraId="08F2396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4F91C25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14:paraId="25D98934" w14:textId="30FC64BB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tomato</w:t>
            </w:r>
            <w:r w:rsidR="00E744E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25716490" w14:textId="77777777" w:rsidR="003F1A6C" w:rsidRPr="00E744E7" w:rsidRDefault="00E744E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Monday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0A2BA588" w14:textId="5DB11D71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5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810" w:type="dxa"/>
            <w:vAlign w:val="center"/>
          </w:tcPr>
          <w:p w14:paraId="477A153E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14:paraId="26FBD0E8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Търговски комисионни</w:t>
      </w:r>
    </w:p>
    <w:p w14:paraId="258A2295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Фирма дава следните </w:t>
      </w:r>
      <w:r w:rsidRPr="003F1A6C">
        <w:rPr>
          <w:b/>
          <w:lang w:val="bg-BG"/>
        </w:rPr>
        <w:t>комисионни</w:t>
      </w:r>
      <w:r w:rsidRPr="003F1A6C">
        <w:rPr>
          <w:lang w:val="bg-BG"/>
        </w:rPr>
        <w:t xml:space="preserve"> на търговците си според </w:t>
      </w:r>
      <w:r w:rsidRPr="003F1A6C">
        <w:rPr>
          <w:b/>
          <w:lang w:val="bg-BG"/>
        </w:rPr>
        <w:t>град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в който работят и обема на </w:t>
      </w:r>
      <w:r w:rsidRPr="003F1A6C">
        <w:rPr>
          <w:b/>
          <w:lang w:val="bg-BG"/>
        </w:rPr>
        <w:t>продажбите</w:t>
      </w:r>
      <w:r w:rsidR="008931D4" w:rsidRPr="008931D4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3F1A6C" w:rsidRPr="003F1A6C" w14:paraId="3D2346A2" w14:textId="77777777" w:rsidTr="00331087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3F5D80D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124F30E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18D1AF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1D50E02F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42B5379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s &gt; 10 000</w:t>
            </w:r>
          </w:p>
        </w:tc>
      </w:tr>
      <w:tr w:rsidR="003F1A6C" w:rsidRPr="003F1A6C" w14:paraId="289F13E1" w14:textId="77777777" w:rsidTr="00331087">
        <w:trPr>
          <w:jc w:val="center"/>
        </w:trPr>
        <w:tc>
          <w:tcPr>
            <w:tcW w:w="971" w:type="dxa"/>
          </w:tcPr>
          <w:p w14:paraId="0D5986A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Sofia</w:t>
            </w:r>
          </w:p>
        </w:tc>
        <w:tc>
          <w:tcPr>
            <w:tcW w:w="1278" w:type="dxa"/>
          </w:tcPr>
          <w:p w14:paraId="3E905B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%</w:t>
            </w:r>
          </w:p>
        </w:tc>
        <w:tc>
          <w:tcPr>
            <w:tcW w:w="1662" w:type="dxa"/>
          </w:tcPr>
          <w:p w14:paraId="431F008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7%</w:t>
            </w:r>
          </w:p>
        </w:tc>
        <w:tc>
          <w:tcPr>
            <w:tcW w:w="1935" w:type="dxa"/>
          </w:tcPr>
          <w:p w14:paraId="1764C75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230" w:type="dxa"/>
          </w:tcPr>
          <w:p w14:paraId="1040FFB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</w:tr>
      <w:tr w:rsidR="003F1A6C" w:rsidRPr="003F1A6C" w14:paraId="69DB1943" w14:textId="77777777" w:rsidTr="00331087">
        <w:trPr>
          <w:jc w:val="center"/>
        </w:trPr>
        <w:tc>
          <w:tcPr>
            <w:tcW w:w="971" w:type="dxa"/>
          </w:tcPr>
          <w:p w14:paraId="79CA770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Varna</w:t>
            </w:r>
          </w:p>
        </w:tc>
        <w:tc>
          <w:tcPr>
            <w:tcW w:w="1278" w:type="dxa"/>
          </w:tcPr>
          <w:p w14:paraId="67443A2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4.5%</w:t>
            </w:r>
          </w:p>
        </w:tc>
        <w:tc>
          <w:tcPr>
            <w:tcW w:w="1662" w:type="dxa"/>
          </w:tcPr>
          <w:p w14:paraId="3F77CD7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7.5%</w:t>
            </w:r>
          </w:p>
        </w:tc>
        <w:tc>
          <w:tcPr>
            <w:tcW w:w="1935" w:type="dxa"/>
          </w:tcPr>
          <w:p w14:paraId="7211821A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0%</w:t>
            </w:r>
          </w:p>
        </w:tc>
        <w:tc>
          <w:tcPr>
            <w:tcW w:w="1230" w:type="dxa"/>
          </w:tcPr>
          <w:p w14:paraId="24B90AA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3%</w:t>
            </w:r>
          </w:p>
        </w:tc>
      </w:tr>
      <w:tr w:rsidR="003F1A6C" w:rsidRPr="003F1A6C" w14:paraId="48D39DB5" w14:textId="77777777" w:rsidTr="00331087">
        <w:trPr>
          <w:jc w:val="center"/>
        </w:trPr>
        <w:tc>
          <w:tcPr>
            <w:tcW w:w="971" w:type="dxa"/>
          </w:tcPr>
          <w:p w14:paraId="156502B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Plovdiv</w:t>
            </w:r>
          </w:p>
        </w:tc>
        <w:tc>
          <w:tcPr>
            <w:tcW w:w="1278" w:type="dxa"/>
          </w:tcPr>
          <w:p w14:paraId="5F253AF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%</w:t>
            </w:r>
          </w:p>
        </w:tc>
        <w:tc>
          <w:tcPr>
            <w:tcW w:w="1662" w:type="dxa"/>
          </w:tcPr>
          <w:p w14:paraId="3253B01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935" w:type="dxa"/>
          </w:tcPr>
          <w:p w14:paraId="4F97D34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  <w:tc>
          <w:tcPr>
            <w:tcW w:w="1230" w:type="dxa"/>
          </w:tcPr>
          <w:p w14:paraId="0E90171E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4.5%</w:t>
            </w:r>
          </w:p>
        </w:tc>
      </w:tr>
    </w:tbl>
    <w:p w14:paraId="7956115A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744E7">
        <w:rPr>
          <w:b/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E744E7">
        <w:rPr>
          <w:lang w:val="bg-BG"/>
        </w:rPr>
        <w:t xml:space="preserve"> получава</w:t>
      </w:r>
      <w:r w:rsidRPr="003F1A6C">
        <w:rPr>
          <w:lang w:val="bg-BG"/>
        </w:rPr>
        <w:t xml:space="preserve"> име на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стринг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обем на </w:t>
      </w:r>
      <w:r w:rsidRPr="003F1A6C">
        <w:rPr>
          <w:b/>
          <w:lang w:val="bg-BG"/>
        </w:rPr>
        <w:t>продажби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изчислява и извежда размера на търговската </w:t>
      </w:r>
      <w:r w:rsidRPr="003F1A6C">
        <w:rPr>
          <w:b/>
          <w:lang w:val="bg-BG"/>
        </w:rPr>
        <w:t>комисионна</w:t>
      </w:r>
      <w:r w:rsidRPr="003F1A6C">
        <w:rPr>
          <w:lang w:val="bg-BG"/>
        </w:rPr>
        <w:t xml:space="preserve"> според горната таблица</w:t>
      </w:r>
      <w:r w:rsidRPr="003F1A6C">
        <w:t xml:space="preserve">. </w:t>
      </w:r>
      <w:r w:rsidRPr="003F1A6C">
        <w:rPr>
          <w:lang w:val="bg-BG"/>
        </w:rPr>
        <w:t xml:space="preserve">Резултатът да се изведе форматиран до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</w:t>
      </w:r>
      <w:r w:rsidRPr="003F1A6C">
        <w:rPr>
          <w:b/>
          <w:lang w:val="bg-BG"/>
        </w:rPr>
        <w:t>невалиден</w:t>
      </w:r>
      <w:r w:rsidRPr="003F1A6C">
        <w:rPr>
          <w:lang w:val="bg-BG"/>
        </w:rPr>
        <w:t xml:space="preserve"> град или обем на продажбите </w:t>
      </w:r>
      <w:r w:rsidRPr="003F1A6C">
        <w:rPr>
          <w:noProof/>
        </w:rPr>
        <w:t>(</w:t>
      </w:r>
      <w:r w:rsidRPr="003F1A6C">
        <w:rPr>
          <w:lang w:val="bg-BG"/>
        </w:rPr>
        <w:t>отрицателно 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14:paraId="75E49969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1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12"/>
        <w:gridCol w:w="953"/>
        <w:gridCol w:w="197"/>
        <w:gridCol w:w="1667"/>
        <w:gridCol w:w="1016"/>
        <w:gridCol w:w="197"/>
        <w:gridCol w:w="1530"/>
        <w:gridCol w:w="978"/>
        <w:gridCol w:w="192"/>
        <w:gridCol w:w="1890"/>
        <w:gridCol w:w="900"/>
      </w:tblGrid>
      <w:tr w:rsidR="002B177F" w:rsidRPr="003F1A6C" w14:paraId="6C7C054C" w14:textId="77777777" w:rsidTr="00900408">
        <w:tc>
          <w:tcPr>
            <w:tcW w:w="1612" w:type="dxa"/>
            <w:shd w:val="clear" w:color="auto" w:fill="D9D9D9" w:themeFill="background1" w:themeFillShade="D9"/>
            <w:vAlign w:val="center"/>
          </w:tcPr>
          <w:p w14:paraId="5DDE4AC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53" w:type="dxa"/>
            <w:shd w:val="clear" w:color="auto" w:fill="D9D9D9" w:themeFill="background1" w:themeFillShade="D9"/>
            <w:vAlign w:val="center"/>
          </w:tcPr>
          <w:p w14:paraId="33E6A07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69A3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67" w:type="dxa"/>
            <w:shd w:val="clear" w:color="auto" w:fill="D9D9D9" w:themeFill="background1" w:themeFillShade="D9"/>
            <w:vAlign w:val="center"/>
          </w:tcPr>
          <w:p w14:paraId="5F78326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2131CF1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2780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21227F4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78" w:type="dxa"/>
            <w:shd w:val="clear" w:color="auto" w:fill="D9D9D9" w:themeFill="background1" w:themeFillShade="D9"/>
            <w:vAlign w:val="center"/>
          </w:tcPr>
          <w:p w14:paraId="43789FA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90B41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1B5A811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17574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2B177F" w:rsidRPr="003F1A6C" w14:paraId="43B25451" w14:textId="77777777" w:rsidTr="00900408">
        <w:tc>
          <w:tcPr>
            <w:tcW w:w="1612" w:type="dxa"/>
            <w:vAlign w:val="center"/>
          </w:tcPr>
          <w:p w14:paraId="6CE431F6" w14:textId="6EC36B23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Sofi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095DA63A" w14:textId="59F21DEA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1500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53" w:type="dxa"/>
            <w:vAlign w:val="center"/>
          </w:tcPr>
          <w:p w14:paraId="68BEBC4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784A25B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67" w:type="dxa"/>
            <w:vAlign w:val="center"/>
          </w:tcPr>
          <w:p w14:paraId="4F95DE95" w14:textId="3872921E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E744E7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Plovdiv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4388D2C5" w14:textId="1E5C6942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499.99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6" w:type="dxa"/>
            <w:vAlign w:val="center"/>
          </w:tcPr>
          <w:p w14:paraId="730AA4D5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7A62745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30" w:type="dxa"/>
            <w:vAlign w:val="center"/>
          </w:tcPr>
          <w:p w14:paraId="2E161C47" w14:textId="5A3ED314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Varn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21478E36" w14:textId="77D512EE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3874.50</w:t>
            </w:r>
            <w:r>
              <w:rPr>
                <w:rFonts w:ascii="Consolas" w:hAnsi="Consolas"/>
                <w:noProof/>
              </w:rPr>
              <w:t>"</w:t>
            </w:r>
            <w:r w:rsidR="002B177F">
              <w:rPr>
                <w:rFonts w:ascii="Consolas" w:hAnsi="Consolas"/>
                <w:noProof/>
              </w:rPr>
              <w:t>])</w:t>
            </w:r>
          </w:p>
        </w:tc>
        <w:tc>
          <w:tcPr>
            <w:tcW w:w="978" w:type="dxa"/>
            <w:vAlign w:val="center"/>
          </w:tcPr>
          <w:p w14:paraId="51276CDB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192" w:type="dxa"/>
            <w:vMerge/>
            <w:tcBorders>
              <w:bottom w:val="nil"/>
            </w:tcBorders>
            <w:shd w:val="clear" w:color="auto" w:fill="auto"/>
          </w:tcPr>
          <w:p w14:paraId="7087F315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90" w:type="dxa"/>
            <w:vAlign w:val="center"/>
          </w:tcPr>
          <w:p w14:paraId="2A85718E" w14:textId="4444271A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E744E7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Kaspichan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5C62110D" w14:textId="059CE6FE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-50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00" w:type="dxa"/>
            <w:vAlign w:val="center"/>
          </w:tcPr>
          <w:p w14:paraId="39350FF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14:paraId="316F8A40" w14:textId="77777777" w:rsidR="00640502" w:rsidRPr="003F1A6C" w:rsidRDefault="00640502" w:rsidP="004C3B27">
      <w:pPr>
        <w:pStyle w:val="Heading1"/>
        <w:rPr>
          <w:lang w:val="bg-BG"/>
        </w:rPr>
      </w:pPr>
    </w:p>
    <w:sectPr w:rsidR="00640502" w:rsidRPr="003F1A6C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56657A" w14:textId="77777777" w:rsidR="00CE5A51" w:rsidRDefault="00CE5A51" w:rsidP="008068A2">
      <w:pPr>
        <w:spacing w:after="0" w:line="240" w:lineRule="auto"/>
      </w:pPr>
      <w:r>
        <w:separator/>
      </w:r>
    </w:p>
  </w:endnote>
  <w:endnote w:type="continuationSeparator" w:id="0">
    <w:p w14:paraId="4D55A0BA" w14:textId="77777777" w:rsidR="00CE5A51" w:rsidRDefault="00CE5A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4D82EB" w14:textId="77777777" w:rsidR="009E519F" w:rsidRDefault="00CE5A51" w:rsidP="004E4C1E">
    <w:pPr>
      <w:pStyle w:val="Footer"/>
    </w:pPr>
    <w:r>
      <w:rPr>
        <w:noProof/>
      </w:rPr>
      <w:pict w14:anchorId="70DF8FE8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730B4D1" w14:textId="77777777" w:rsidR="009E519F" w:rsidRPr="002C539D" w:rsidRDefault="009E519F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BA09850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12EA78E" w14:textId="77777777" w:rsidR="009E519F" w:rsidRPr="002C539D" w:rsidRDefault="009E519F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35DEB7D3" w14:textId="77777777" w:rsidR="009E519F" w:rsidRPr="00596AA5" w:rsidRDefault="009E519F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DDA8ED" wp14:editId="20A660B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D842EA" wp14:editId="688BD1F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02CB18" wp14:editId="213633CF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76E48BE" wp14:editId="1CE971E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C2517A" wp14:editId="33BC8A8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1AB195" wp14:editId="121B93D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703A2D4" wp14:editId="718A854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2865C3" wp14:editId="2AD4C9AD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49B189" wp14:editId="662CBDB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9E519F">
      <w:rPr>
        <w:noProof/>
      </w:rPr>
      <w:drawing>
        <wp:anchor distT="0" distB="0" distL="114300" distR="114300" simplePos="0" relativeHeight="251694080" behindDoc="0" locked="0" layoutInCell="1" allowOverlap="1" wp14:anchorId="6B001797" wp14:editId="7D95F69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D21C6B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3D11574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2D13FD2" w14:textId="5824B994" w:rsidR="009E519F" w:rsidRPr="00596AA5" w:rsidRDefault="009E519F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Pr="00900408">
                    <w:rPr>
                      <w:noProof/>
                      <w:sz w:val="18"/>
                      <w:szCs w:val="18"/>
                    </w:rPr>
                    <w:t>10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D0D6E8" w14:textId="77777777" w:rsidR="00CE5A51" w:rsidRDefault="00CE5A51" w:rsidP="008068A2">
      <w:pPr>
        <w:spacing w:after="0" w:line="240" w:lineRule="auto"/>
      </w:pPr>
      <w:r>
        <w:separator/>
      </w:r>
    </w:p>
  </w:footnote>
  <w:footnote w:type="continuationSeparator" w:id="0">
    <w:p w14:paraId="7F86486F" w14:textId="77777777" w:rsidR="00CE5A51" w:rsidRDefault="00CE5A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1AE24A" w14:textId="77777777" w:rsidR="009E519F" w:rsidRDefault="009E519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3B1B7E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F53CD0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8"/>
  </w:num>
  <w:num w:numId="5">
    <w:abstractNumId w:val="7"/>
  </w:num>
  <w:num w:numId="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1"/>
  </w:num>
  <w:num w:numId="10">
    <w:abstractNumId w:val="12"/>
  </w:num>
  <w:num w:numId="11">
    <w:abstractNumId w:val="0"/>
  </w:num>
  <w:num w:numId="12">
    <w:abstractNumId w:val="3"/>
  </w:num>
  <w:num w:numId="13">
    <w:abstractNumId w:val="9"/>
  </w:num>
  <w:num w:numId="14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zQ0tjAwNDAytDBS0lEKTi0uzszPAykwrAUAaris+SwAAAA="/>
  </w:docVars>
  <w:rsids>
    <w:rsidRoot w:val="008068A2"/>
    <w:rsid w:val="000006BB"/>
    <w:rsid w:val="00002C1C"/>
    <w:rsid w:val="00007044"/>
    <w:rsid w:val="0001451E"/>
    <w:rsid w:val="000205CA"/>
    <w:rsid w:val="00023DC6"/>
    <w:rsid w:val="00025F04"/>
    <w:rsid w:val="000553D3"/>
    <w:rsid w:val="00064D15"/>
    <w:rsid w:val="000757B1"/>
    <w:rsid w:val="0008559D"/>
    <w:rsid w:val="00086727"/>
    <w:rsid w:val="0009209B"/>
    <w:rsid w:val="000A6794"/>
    <w:rsid w:val="000B39E6"/>
    <w:rsid w:val="000B56F0"/>
    <w:rsid w:val="000C5361"/>
    <w:rsid w:val="00103906"/>
    <w:rsid w:val="0011325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40B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0F18"/>
    <w:rsid w:val="002B177F"/>
    <w:rsid w:val="002C539D"/>
    <w:rsid w:val="002C71C6"/>
    <w:rsid w:val="002D07CA"/>
    <w:rsid w:val="00305122"/>
    <w:rsid w:val="003230CF"/>
    <w:rsid w:val="00323446"/>
    <w:rsid w:val="00331087"/>
    <w:rsid w:val="0033212E"/>
    <w:rsid w:val="0033490F"/>
    <w:rsid w:val="003432B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1A6C"/>
    <w:rsid w:val="00401EEF"/>
    <w:rsid w:val="0041081C"/>
    <w:rsid w:val="004311CA"/>
    <w:rsid w:val="0047331A"/>
    <w:rsid w:val="0047640B"/>
    <w:rsid w:val="0047644B"/>
    <w:rsid w:val="00476D4B"/>
    <w:rsid w:val="00487BBF"/>
    <w:rsid w:val="00491748"/>
    <w:rsid w:val="004A444E"/>
    <w:rsid w:val="004A7E77"/>
    <w:rsid w:val="004B0253"/>
    <w:rsid w:val="004C0A80"/>
    <w:rsid w:val="004C3B27"/>
    <w:rsid w:val="004D03E1"/>
    <w:rsid w:val="004D283F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8B3"/>
    <w:rsid w:val="005C6A24"/>
    <w:rsid w:val="005E04CE"/>
    <w:rsid w:val="005E6CC9"/>
    <w:rsid w:val="005F4C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685"/>
    <w:rsid w:val="006D174D"/>
    <w:rsid w:val="006D239A"/>
    <w:rsid w:val="006E1302"/>
    <w:rsid w:val="006E2245"/>
    <w:rsid w:val="006E55B4"/>
    <w:rsid w:val="006E7E50"/>
    <w:rsid w:val="006F1C1F"/>
    <w:rsid w:val="00704432"/>
    <w:rsid w:val="007051DF"/>
    <w:rsid w:val="007211D8"/>
    <w:rsid w:val="00724DA4"/>
    <w:rsid w:val="00730E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497"/>
    <w:rsid w:val="007D742F"/>
    <w:rsid w:val="007E0960"/>
    <w:rsid w:val="007E4E4F"/>
    <w:rsid w:val="007F04BF"/>
    <w:rsid w:val="007F177C"/>
    <w:rsid w:val="007F5F65"/>
    <w:rsid w:val="00801502"/>
    <w:rsid w:val="00802C01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CCD"/>
    <w:rsid w:val="008931D4"/>
    <w:rsid w:val="008A6257"/>
    <w:rsid w:val="008B07D7"/>
    <w:rsid w:val="008B557F"/>
    <w:rsid w:val="008C2344"/>
    <w:rsid w:val="008C2B83"/>
    <w:rsid w:val="008C5930"/>
    <w:rsid w:val="008D6097"/>
    <w:rsid w:val="008E38EA"/>
    <w:rsid w:val="008E6CF3"/>
    <w:rsid w:val="008F202C"/>
    <w:rsid w:val="008F5B43"/>
    <w:rsid w:val="008F5FDB"/>
    <w:rsid w:val="008F6CC1"/>
    <w:rsid w:val="0090040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19F"/>
    <w:rsid w:val="009F5F27"/>
    <w:rsid w:val="00A02545"/>
    <w:rsid w:val="00A025E6"/>
    <w:rsid w:val="00A05555"/>
    <w:rsid w:val="00A06D89"/>
    <w:rsid w:val="00A35790"/>
    <w:rsid w:val="00A45A89"/>
    <w:rsid w:val="00A47F12"/>
    <w:rsid w:val="00A62AB2"/>
    <w:rsid w:val="00A66DE2"/>
    <w:rsid w:val="00A70227"/>
    <w:rsid w:val="00A847D3"/>
    <w:rsid w:val="00AA3772"/>
    <w:rsid w:val="00AB106E"/>
    <w:rsid w:val="00AB2224"/>
    <w:rsid w:val="00AB2906"/>
    <w:rsid w:val="00AC36D6"/>
    <w:rsid w:val="00AC60FE"/>
    <w:rsid w:val="00AC77AD"/>
    <w:rsid w:val="00AD026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6996"/>
    <w:rsid w:val="00B753E7"/>
    <w:rsid w:val="00B86AF3"/>
    <w:rsid w:val="00B9309B"/>
    <w:rsid w:val="00BA1F40"/>
    <w:rsid w:val="00BA4820"/>
    <w:rsid w:val="00BB05FA"/>
    <w:rsid w:val="00BB1906"/>
    <w:rsid w:val="00BB5B10"/>
    <w:rsid w:val="00BB7798"/>
    <w:rsid w:val="00BC56D6"/>
    <w:rsid w:val="00BD7B29"/>
    <w:rsid w:val="00BE208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7EB"/>
    <w:rsid w:val="00CB626D"/>
    <w:rsid w:val="00CD5181"/>
    <w:rsid w:val="00CD7485"/>
    <w:rsid w:val="00CE1EED"/>
    <w:rsid w:val="00CE2360"/>
    <w:rsid w:val="00CE236C"/>
    <w:rsid w:val="00CE5A51"/>
    <w:rsid w:val="00CF0047"/>
    <w:rsid w:val="00CF2FCA"/>
    <w:rsid w:val="00D07513"/>
    <w:rsid w:val="00D10985"/>
    <w:rsid w:val="00D22895"/>
    <w:rsid w:val="00D3404A"/>
    <w:rsid w:val="00D4354E"/>
    <w:rsid w:val="00D43F69"/>
    <w:rsid w:val="00D50F79"/>
    <w:rsid w:val="00D73957"/>
    <w:rsid w:val="00D75602"/>
    <w:rsid w:val="00D8395C"/>
    <w:rsid w:val="00D87C1C"/>
    <w:rsid w:val="00D910AA"/>
    <w:rsid w:val="00D9268C"/>
    <w:rsid w:val="00DA028F"/>
    <w:rsid w:val="00DA06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B6"/>
    <w:rsid w:val="00E24C6A"/>
    <w:rsid w:val="00E25811"/>
    <w:rsid w:val="00E32F85"/>
    <w:rsid w:val="00E36FD8"/>
    <w:rsid w:val="00E37380"/>
    <w:rsid w:val="00E42E9F"/>
    <w:rsid w:val="00E465C4"/>
    <w:rsid w:val="00E63F64"/>
    <w:rsid w:val="00E744E7"/>
    <w:rsid w:val="00E74623"/>
    <w:rsid w:val="00E80E3D"/>
    <w:rsid w:val="00E86D42"/>
    <w:rsid w:val="00E870B8"/>
    <w:rsid w:val="00EA1019"/>
    <w:rsid w:val="00EA3B29"/>
    <w:rsid w:val="00EB61D3"/>
    <w:rsid w:val="00EB7421"/>
    <w:rsid w:val="00EC36F5"/>
    <w:rsid w:val="00EC5A4D"/>
    <w:rsid w:val="00ED0DEA"/>
    <w:rsid w:val="00ED73C4"/>
    <w:rsid w:val="00F00A7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45F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61C65F45"/>
  <w15:docId w15:val="{2E945844-7D39-4FD3-A9DD-D72722FBE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B29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Compete/Index/2403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EECA0F-C501-403B-82B2-D531000CB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119</Words>
  <Characters>6382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7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5</cp:revision>
  <cp:lastPrinted>2015-10-26T22:35:00Z</cp:lastPrinted>
  <dcterms:created xsi:type="dcterms:W3CDTF">2021-03-16T09:12:00Z</dcterms:created>
  <dcterms:modified xsi:type="dcterms:W3CDTF">2022-01-26T13:59:00Z</dcterms:modified>
  <cp:category>programming; education; software engineering; software development</cp:category>
</cp:coreProperties>
</file>